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CD42A" w14:textId="305F5036" w:rsidR="00551C58" w:rsidRPr="00FE0AE6" w:rsidRDefault="0044209E" w:rsidP="00FE0AE6">
      <w:pPr>
        <w:pStyle w:val="Title"/>
        <w:spacing w:after="200" w:line="240" w:lineRule="auto"/>
        <w:rPr>
          <w:sz w:val="58"/>
          <w:szCs w:val="58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3950341" wp14:editId="58E9375F">
            <wp:simplePos x="0" y="0"/>
            <wp:positionH relativeFrom="column">
              <wp:posOffset>-457200</wp:posOffset>
            </wp:positionH>
            <wp:positionV relativeFrom="paragraph">
              <wp:posOffset>-885190</wp:posOffset>
            </wp:positionV>
            <wp:extent cx="7591425" cy="795020"/>
            <wp:effectExtent l="0" t="0" r="9525" b="5080"/>
            <wp:wrapNone/>
            <wp:docPr id="5" name="Picture 5" descr="A train is parked on the side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etttys harrgoate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02" b="64594"/>
                    <a:stretch/>
                  </pic:blipFill>
                  <pic:spPr bwMode="auto">
                    <a:xfrm>
                      <a:off x="0" y="0"/>
                      <a:ext cx="7591425" cy="795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062" w:rsidRPr="00741D58">
        <w:rPr>
          <w:sz w:val="58"/>
          <w:szCs w:val="58"/>
        </w:rPr>
        <w:t xml:space="preserve">Bihar </w:t>
      </w:r>
      <w:r w:rsidR="00741D58" w:rsidRPr="00741D58">
        <w:rPr>
          <w:sz w:val="58"/>
          <w:szCs w:val="58"/>
        </w:rPr>
        <w:t>&amp;</w:t>
      </w:r>
      <w:r w:rsidR="000F4062" w:rsidRPr="00741D58">
        <w:rPr>
          <w:sz w:val="58"/>
          <w:szCs w:val="58"/>
        </w:rPr>
        <w:t xml:space="preserve"> Jharkhand Medical Assoc.</w:t>
      </w:r>
      <w:r w:rsidR="00741D58" w:rsidRPr="00741D58">
        <w:rPr>
          <w:sz w:val="58"/>
          <w:szCs w:val="58"/>
        </w:rPr>
        <w:t xml:space="preserve"> (UK)</w:t>
      </w:r>
    </w:p>
    <w:p w14:paraId="2027EB86" w14:textId="34EB7F22" w:rsidR="00551C58" w:rsidRDefault="00741D58" w:rsidP="00FE0AE6">
      <w:pPr>
        <w:pStyle w:val="Subtitle"/>
        <w:spacing w:after="120"/>
        <w:rPr>
          <w:sz w:val="44"/>
          <w:szCs w:val="24"/>
        </w:rPr>
      </w:pPr>
      <w:r w:rsidRPr="00551C58">
        <w:rPr>
          <w:sz w:val="44"/>
          <w:szCs w:val="24"/>
        </w:rPr>
        <w:t>41 Annual Congress</w:t>
      </w:r>
      <w:r w:rsidR="00C70C8E" w:rsidRPr="00551C58">
        <w:rPr>
          <w:sz w:val="44"/>
          <w:szCs w:val="24"/>
        </w:rPr>
        <w:t xml:space="preserve"> – </w:t>
      </w:r>
      <w:r w:rsidR="00FE0AE6">
        <w:rPr>
          <w:sz w:val="44"/>
          <w:szCs w:val="24"/>
        </w:rPr>
        <w:t>11 &amp; 1</w:t>
      </w:r>
      <w:r w:rsidRPr="00551C58">
        <w:rPr>
          <w:sz w:val="44"/>
          <w:szCs w:val="24"/>
        </w:rPr>
        <w:t>2 July 20</w:t>
      </w:r>
      <w:r w:rsidR="007C4808">
        <w:rPr>
          <w:sz w:val="44"/>
          <w:szCs w:val="24"/>
        </w:rPr>
        <w:t>20</w:t>
      </w:r>
    </w:p>
    <w:p w14:paraId="558A92AA" w14:textId="6031A99E" w:rsidR="00C9711E" w:rsidRDefault="003A349E" w:rsidP="00F24732">
      <w:pPr>
        <w:pStyle w:val="Heading1"/>
      </w:pPr>
      <w:r w:rsidRPr="00F43139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53907955" wp14:editId="0DC19A26">
                <wp:simplePos x="0" y="0"/>
                <wp:positionH relativeFrom="column">
                  <wp:posOffset>-28575</wp:posOffset>
                </wp:positionH>
                <wp:positionV relativeFrom="page">
                  <wp:posOffset>2028824</wp:posOffset>
                </wp:positionV>
                <wp:extent cx="1547495" cy="8510905"/>
                <wp:effectExtent l="0" t="0" r="14605" b="2349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7495" cy="85109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BF3C2D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Patrons:</w:t>
                            </w:r>
                          </w:p>
                          <w:p w14:paraId="43742CD1" w14:textId="77777777" w:rsidR="00F43139" w:rsidRDefault="00F43139" w:rsidP="00F43139">
                            <w:r>
                              <w:t>Dr. Kaladhar Jha</w:t>
                            </w:r>
                          </w:p>
                          <w:p w14:paraId="5AE816AE" w14:textId="77777777" w:rsidR="00F43139" w:rsidRDefault="00F43139" w:rsidP="00F43139">
                            <w:r>
                              <w:t>Dr. Anjani Kumar</w:t>
                            </w:r>
                          </w:p>
                          <w:p w14:paraId="14BB04D4" w14:textId="77777777" w:rsidR="00F43139" w:rsidRDefault="00F43139" w:rsidP="00F43139">
                            <w:r>
                              <w:t>Dr. Arun Mishra</w:t>
                            </w:r>
                          </w:p>
                          <w:p w14:paraId="65B4F6E8" w14:textId="77777777" w:rsidR="00F43139" w:rsidRDefault="00F43139" w:rsidP="00F43139">
                            <w:r>
                              <w:t>Dr. S.K. Singh</w:t>
                            </w:r>
                          </w:p>
                          <w:p w14:paraId="6A70FD77" w14:textId="77777777" w:rsidR="00F43139" w:rsidRDefault="00F43139" w:rsidP="00F43139"/>
                          <w:p w14:paraId="0BB8C09C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Organising Secretaries:</w:t>
                            </w:r>
                          </w:p>
                          <w:p w14:paraId="49C1D63F" w14:textId="77777777" w:rsidR="00F43139" w:rsidRDefault="00F43139" w:rsidP="00F43139">
                            <w:r>
                              <w:t>Dr. Smiti Das</w:t>
                            </w:r>
                          </w:p>
                          <w:p w14:paraId="2C4503DB" w14:textId="77777777" w:rsidR="00F43139" w:rsidRDefault="00F43139" w:rsidP="00F43139">
                            <w:r>
                              <w:t>Dr. Jai Prakash Narain</w:t>
                            </w:r>
                          </w:p>
                          <w:p w14:paraId="6EB1C1A5" w14:textId="77777777" w:rsidR="00F43139" w:rsidRPr="00667FC6" w:rsidRDefault="00F43139" w:rsidP="00F43139"/>
                          <w:p w14:paraId="345ED605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Executive Directors:</w:t>
                            </w:r>
                          </w:p>
                          <w:p w14:paraId="35455A0E" w14:textId="1B33D0D4" w:rsidR="00F43139" w:rsidRDefault="00F43139" w:rsidP="00F43139">
                            <w:r>
                              <w:t>Dr. Sanjay Ar</w:t>
                            </w:r>
                            <w:r w:rsidR="003A349E">
                              <w:t xml:space="preserve">ya </w:t>
                            </w:r>
                          </w:p>
                          <w:p w14:paraId="409C9591" w14:textId="77777777" w:rsidR="00F43139" w:rsidRDefault="00F43139" w:rsidP="00F43139">
                            <w:r>
                              <w:t>Dr. Poonam Jha</w:t>
                            </w:r>
                          </w:p>
                          <w:p w14:paraId="5222A448" w14:textId="57CCFD36" w:rsidR="00F43139" w:rsidRDefault="00F43139" w:rsidP="00F43139">
                            <w:r>
                              <w:t>Dr. Raj Mor</w:t>
                            </w:r>
                            <w:r w:rsidR="006F14C8">
                              <w:t>i</w:t>
                            </w:r>
                            <w:r>
                              <w:t>jawala</w:t>
                            </w:r>
                          </w:p>
                          <w:p w14:paraId="1605385F" w14:textId="77777777" w:rsidR="00F43139" w:rsidRDefault="00F43139" w:rsidP="00F43139">
                            <w:r>
                              <w:t>Dr. Ganesh Sarin</w:t>
                            </w:r>
                          </w:p>
                          <w:p w14:paraId="615062A9" w14:textId="77777777" w:rsidR="00F43139" w:rsidRDefault="00F43139" w:rsidP="00F43139">
                            <w:r>
                              <w:t>Dr. Rakesh Singh</w:t>
                            </w:r>
                          </w:p>
                          <w:p w14:paraId="63E5D88A" w14:textId="77777777" w:rsidR="00F43139" w:rsidRDefault="00F43139" w:rsidP="00F43139"/>
                          <w:p w14:paraId="03B11C99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Treasurer:</w:t>
                            </w:r>
                          </w:p>
                          <w:p w14:paraId="3CA2D3BA" w14:textId="77777777" w:rsidR="00F43139" w:rsidRDefault="00F43139" w:rsidP="00F43139">
                            <w:r>
                              <w:t>Dr. Sanjeev Prasad</w:t>
                            </w:r>
                          </w:p>
                          <w:p w14:paraId="4DA15E9C" w14:textId="77777777" w:rsidR="00F43139" w:rsidRDefault="00F43139" w:rsidP="00F43139"/>
                          <w:p w14:paraId="42B770EC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Scientific Committee:</w:t>
                            </w:r>
                          </w:p>
                          <w:p w14:paraId="1273D6F1" w14:textId="77777777" w:rsidR="00F43139" w:rsidRDefault="00F43139" w:rsidP="00F43139">
                            <w:r>
                              <w:t>Dr. Pravin Jha</w:t>
                            </w:r>
                          </w:p>
                          <w:p w14:paraId="0109A0CA" w14:textId="77777777" w:rsidR="00F43139" w:rsidRDefault="00F43139" w:rsidP="00F43139">
                            <w:r>
                              <w:t>Dr. Radhika Prasad</w:t>
                            </w:r>
                          </w:p>
                          <w:p w14:paraId="696A1290" w14:textId="77777777" w:rsidR="00F43139" w:rsidRDefault="00F43139" w:rsidP="00F43139">
                            <w:r>
                              <w:t>Dr. Rajeev Singh</w:t>
                            </w:r>
                          </w:p>
                          <w:p w14:paraId="25570C76" w14:textId="77777777" w:rsidR="00F43139" w:rsidRDefault="00F43139" w:rsidP="00F43139">
                            <w:r>
                              <w:t>Dr. Rakesh Sinha</w:t>
                            </w:r>
                          </w:p>
                          <w:p w14:paraId="1785CA42" w14:textId="77777777" w:rsidR="00F43139" w:rsidRPr="00667FC6" w:rsidRDefault="00F43139" w:rsidP="00F43139"/>
                          <w:p w14:paraId="02AD1315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Entertainment Committee:</w:t>
                            </w:r>
                          </w:p>
                          <w:p w14:paraId="44C1BC95" w14:textId="4E8074D2" w:rsidR="00F43139" w:rsidRDefault="00F43139" w:rsidP="00F43139">
                            <w:r>
                              <w:t>Dr. Aishwarya</w:t>
                            </w:r>
                            <w:r w:rsidR="00E4428C">
                              <w:t xml:space="preserve"> Lant</w:t>
                            </w:r>
                            <w:bookmarkStart w:id="0" w:name="_GoBack"/>
                            <w:bookmarkEnd w:id="0"/>
                          </w:p>
                          <w:p w14:paraId="576C838F" w14:textId="77777777" w:rsidR="00F43139" w:rsidRDefault="00F43139" w:rsidP="00F43139">
                            <w:r>
                              <w:t>Dr. R.R. Das</w:t>
                            </w:r>
                          </w:p>
                          <w:p w14:paraId="78FFF736" w14:textId="77777777" w:rsidR="00F43139" w:rsidRDefault="00F43139" w:rsidP="00F43139">
                            <w:r>
                              <w:t>Dr. Krishna Kanhaiya</w:t>
                            </w:r>
                          </w:p>
                          <w:p w14:paraId="0EBBD2E6" w14:textId="77777777" w:rsidR="00F43139" w:rsidRDefault="00F43139" w:rsidP="00F43139">
                            <w:r>
                              <w:t>Dr. Vibahash Mishra</w:t>
                            </w:r>
                          </w:p>
                          <w:p w14:paraId="569673D5" w14:textId="77777777" w:rsidR="00F43139" w:rsidRDefault="00F43139" w:rsidP="00F43139">
                            <w:r>
                              <w:t>Dr. Chitij Mohan</w:t>
                            </w:r>
                          </w:p>
                          <w:p w14:paraId="64E687A5" w14:textId="77777777" w:rsidR="00F43139" w:rsidRDefault="00F43139" w:rsidP="00F43139">
                            <w:r>
                              <w:t>Dr. Deepa Prasad</w:t>
                            </w:r>
                          </w:p>
                          <w:p w14:paraId="7AEEB9E7" w14:textId="77777777" w:rsidR="00F43139" w:rsidRDefault="00F43139" w:rsidP="00F43139"/>
                          <w:p w14:paraId="335EC183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Magazine &amp; Souvenirs:</w:t>
                            </w:r>
                          </w:p>
                          <w:p w14:paraId="55329C53" w14:textId="6AF3F915" w:rsidR="00F43139" w:rsidRDefault="00F43139" w:rsidP="00F43139">
                            <w:r>
                              <w:t>Dr. A</w:t>
                            </w:r>
                            <w:r w:rsidR="003A349E">
                              <w:t>khoury A.</w:t>
                            </w:r>
                            <w:r>
                              <w:t xml:space="preserve"> </w:t>
                            </w:r>
                            <w:r w:rsidR="003A349E">
                              <w:t>Shank</w:t>
                            </w:r>
                            <w:r w:rsidR="00CB016A">
                              <w:t>e</w:t>
                            </w:r>
                            <w:r w:rsidR="003A349E">
                              <w:t>r</w:t>
                            </w:r>
                            <w:r>
                              <w:t xml:space="preserve"> </w:t>
                            </w:r>
                          </w:p>
                          <w:p w14:paraId="11A3FEE9" w14:textId="0C019064" w:rsidR="00F43139" w:rsidRDefault="00F43139" w:rsidP="00F43139">
                            <w:r>
                              <w:t>Dr. Ma</w:t>
                            </w:r>
                            <w:r w:rsidR="003A349E">
                              <w:t>ni</w:t>
                            </w:r>
                            <w:r>
                              <w:t>sha Singh</w:t>
                            </w:r>
                          </w:p>
                          <w:p w14:paraId="5B76F38E" w14:textId="77777777" w:rsidR="00F43139" w:rsidRDefault="00F43139" w:rsidP="00F43139"/>
                          <w:p w14:paraId="7D6A704A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Cuisine:</w:t>
                            </w:r>
                          </w:p>
                          <w:p w14:paraId="7762C1B0" w14:textId="77777777" w:rsidR="00F43139" w:rsidRDefault="00F43139" w:rsidP="00F43139">
                            <w:r>
                              <w:t>Dr. Rambhadra Jha</w:t>
                            </w:r>
                          </w:p>
                          <w:p w14:paraId="22AD720D" w14:textId="366BB336" w:rsidR="00F43139" w:rsidRDefault="00F43139" w:rsidP="00F43139">
                            <w:r>
                              <w:t xml:space="preserve">Dr. Sushil Morijawala </w:t>
                            </w:r>
                          </w:p>
                          <w:p w14:paraId="72FD32F6" w14:textId="77777777" w:rsidR="00F43139" w:rsidRDefault="00F43139" w:rsidP="00F43139">
                            <w:pPr>
                              <w:rPr>
                                <w:szCs w:val="20"/>
                              </w:rPr>
                            </w:pPr>
                          </w:p>
                          <w:p w14:paraId="76990A30" w14:textId="77777777" w:rsidR="00F43139" w:rsidRDefault="00F43139" w:rsidP="00F43139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Reception:</w:t>
                            </w:r>
                          </w:p>
                          <w:p w14:paraId="0241457D" w14:textId="1D138548" w:rsidR="00161094" w:rsidRDefault="005B3D7B" w:rsidP="005B3D7B">
                            <w:r>
                              <w:t>Dr. Jyoti</w:t>
                            </w:r>
                            <w:r w:rsidR="00161094">
                              <w:t xml:space="preserve"> Didwania</w:t>
                            </w:r>
                          </w:p>
                          <w:p w14:paraId="1119A589" w14:textId="1B52FE41" w:rsidR="005B3D7B" w:rsidRDefault="005B3D7B" w:rsidP="005B3D7B">
                            <w:r>
                              <w:t>Dr. M</w:t>
                            </w:r>
                            <w:r w:rsidR="00161094">
                              <w:t>angla Dubey</w:t>
                            </w:r>
                            <w:r>
                              <w:t xml:space="preserve"> </w:t>
                            </w:r>
                          </w:p>
                          <w:p w14:paraId="1FF03FBB" w14:textId="77777777" w:rsidR="005B3D7B" w:rsidRDefault="005B3D7B" w:rsidP="005B3D7B">
                            <w:r>
                              <w:t xml:space="preserve">Dr. Navya Roy </w:t>
                            </w:r>
                          </w:p>
                          <w:p w14:paraId="385C6AD7" w14:textId="0E109A40" w:rsidR="00F43139" w:rsidRDefault="005B3D7B" w:rsidP="00F43139">
                            <w:r>
                              <w:t>Dr. Abha Sinha</w:t>
                            </w:r>
                          </w:p>
                          <w:p w14:paraId="2DFA36BC" w14:textId="57435A47" w:rsidR="00676AC9" w:rsidRDefault="00676AC9" w:rsidP="00F43139">
                            <w:r>
                              <w:t xml:space="preserve">Dr. Shilpa </w:t>
                            </w:r>
                            <w:r w:rsidR="009176A6">
                              <w:t>Shekhar</w:t>
                            </w:r>
                          </w:p>
                          <w:p w14:paraId="4DEB31A8" w14:textId="05B716FF" w:rsidR="003A349E" w:rsidRDefault="003A349E" w:rsidP="00F43139"/>
                          <w:p w14:paraId="5DDF9310" w14:textId="643A63DC" w:rsidR="00D52D01" w:rsidRDefault="00D52D01" w:rsidP="00D52D01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Central Committee:</w:t>
                            </w:r>
                          </w:p>
                          <w:p w14:paraId="6519A548" w14:textId="06FD4754" w:rsidR="00D52D01" w:rsidRDefault="00D52D01" w:rsidP="00D52D01">
                            <w:r>
                              <w:t>President:</w:t>
                            </w:r>
                          </w:p>
                          <w:p w14:paraId="3DA607F4" w14:textId="575523F2" w:rsidR="00D52D01" w:rsidRDefault="00D52D01" w:rsidP="00D52D01">
                            <w:r>
                              <w:t>Dr. Anand Prakash</w:t>
                            </w:r>
                          </w:p>
                          <w:p w14:paraId="66D86AD0" w14:textId="21C58C68" w:rsidR="00D52D01" w:rsidRDefault="00D52D01" w:rsidP="00D52D01">
                            <w:r>
                              <w:t>Treasurer:</w:t>
                            </w:r>
                          </w:p>
                          <w:p w14:paraId="32A83EF5" w14:textId="068A6C05" w:rsidR="00D52D01" w:rsidRDefault="00D52D01" w:rsidP="00D52D01">
                            <w:r>
                              <w:t>Dr. Prateek Akhoury</w:t>
                            </w:r>
                          </w:p>
                          <w:p w14:paraId="5BF9F453" w14:textId="180A225B" w:rsidR="003A349E" w:rsidRDefault="00D52D01" w:rsidP="00F43139">
                            <w:r>
                              <w:t xml:space="preserve">Secretary: </w:t>
                            </w:r>
                          </w:p>
                          <w:p w14:paraId="57D4ADD6" w14:textId="6B9EE2C2" w:rsidR="00D52D01" w:rsidRPr="005B3D7B" w:rsidRDefault="00D52D01" w:rsidP="00F43139">
                            <w:r>
                              <w:t xml:space="preserve">Dr. Amit Kisho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90795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.25pt;margin-top:159.75pt;width:121.85pt;height:670.1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" filled="f" strokecolor="white">
                <v:textbox>
                  <w:txbxContent>
                    <w:p w14:paraId="00BF3C2D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Patrons:</w:t>
                      </w:r>
                    </w:p>
                    <w:p w14:paraId="43742CD1" w14:textId="77777777" w:rsidR="00F43139" w:rsidRDefault="00F43139" w:rsidP="00F43139">
                      <w:r>
                        <w:t>Dr. Kaladhar Jha</w:t>
                      </w:r>
                    </w:p>
                    <w:p w14:paraId="5AE816AE" w14:textId="77777777" w:rsidR="00F43139" w:rsidRDefault="00F43139" w:rsidP="00F43139">
                      <w:r>
                        <w:t>Dr. Anjani Kumar</w:t>
                      </w:r>
                    </w:p>
                    <w:p w14:paraId="14BB04D4" w14:textId="77777777" w:rsidR="00F43139" w:rsidRDefault="00F43139" w:rsidP="00F43139">
                      <w:r>
                        <w:t>Dr. Arun Mishra</w:t>
                      </w:r>
                    </w:p>
                    <w:p w14:paraId="65B4F6E8" w14:textId="77777777" w:rsidR="00F43139" w:rsidRDefault="00F43139" w:rsidP="00F43139">
                      <w:r>
                        <w:t>Dr. S.K. Singh</w:t>
                      </w:r>
                    </w:p>
                    <w:p w14:paraId="6A70FD77" w14:textId="77777777" w:rsidR="00F43139" w:rsidRDefault="00F43139" w:rsidP="00F43139"/>
                    <w:p w14:paraId="0BB8C09C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Organising Secretaries:</w:t>
                      </w:r>
                    </w:p>
                    <w:p w14:paraId="49C1D63F" w14:textId="77777777" w:rsidR="00F43139" w:rsidRDefault="00F43139" w:rsidP="00F43139">
                      <w:r>
                        <w:t>Dr. Smiti Das</w:t>
                      </w:r>
                    </w:p>
                    <w:p w14:paraId="2C4503DB" w14:textId="77777777" w:rsidR="00F43139" w:rsidRDefault="00F43139" w:rsidP="00F43139">
                      <w:r>
                        <w:t>Dr. Jai Prakash Narain</w:t>
                      </w:r>
                    </w:p>
                    <w:p w14:paraId="6EB1C1A5" w14:textId="77777777" w:rsidR="00F43139" w:rsidRPr="00667FC6" w:rsidRDefault="00F43139" w:rsidP="00F43139"/>
                    <w:p w14:paraId="345ED605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Executive Directors:</w:t>
                      </w:r>
                    </w:p>
                    <w:p w14:paraId="35455A0E" w14:textId="1B33D0D4" w:rsidR="00F43139" w:rsidRDefault="00F43139" w:rsidP="00F43139">
                      <w:r>
                        <w:t>Dr. Sanjay Ar</w:t>
                      </w:r>
                      <w:r w:rsidR="003A349E">
                        <w:t xml:space="preserve">ya </w:t>
                      </w:r>
                    </w:p>
                    <w:p w14:paraId="409C9591" w14:textId="77777777" w:rsidR="00F43139" w:rsidRDefault="00F43139" w:rsidP="00F43139">
                      <w:r>
                        <w:t>Dr. Poonam Jha</w:t>
                      </w:r>
                    </w:p>
                    <w:p w14:paraId="5222A448" w14:textId="57CCFD36" w:rsidR="00F43139" w:rsidRDefault="00F43139" w:rsidP="00F43139">
                      <w:r>
                        <w:t>Dr. Raj Mor</w:t>
                      </w:r>
                      <w:r w:rsidR="006F14C8">
                        <w:t>i</w:t>
                      </w:r>
                      <w:r>
                        <w:t>jawala</w:t>
                      </w:r>
                    </w:p>
                    <w:p w14:paraId="1605385F" w14:textId="77777777" w:rsidR="00F43139" w:rsidRDefault="00F43139" w:rsidP="00F43139">
                      <w:r>
                        <w:t>Dr. Ganesh Sarin</w:t>
                      </w:r>
                    </w:p>
                    <w:p w14:paraId="615062A9" w14:textId="77777777" w:rsidR="00F43139" w:rsidRDefault="00F43139" w:rsidP="00F43139">
                      <w:r>
                        <w:t>Dr. Rakesh Singh</w:t>
                      </w:r>
                    </w:p>
                    <w:p w14:paraId="63E5D88A" w14:textId="77777777" w:rsidR="00F43139" w:rsidRDefault="00F43139" w:rsidP="00F43139"/>
                    <w:p w14:paraId="03B11C99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Treasurer:</w:t>
                      </w:r>
                    </w:p>
                    <w:p w14:paraId="3CA2D3BA" w14:textId="77777777" w:rsidR="00F43139" w:rsidRDefault="00F43139" w:rsidP="00F43139">
                      <w:r>
                        <w:t>Dr. Sanjeev Prasad</w:t>
                      </w:r>
                    </w:p>
                    <w:p w14:paraId="4DA15E9C" w14:textId="77777777" w:rsidR="00F43139" w:rsidRDefault="00F43139" w:rsidP="00F43139"/>
                    <w:p w14:paraId="42B770EC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Scientific Committee:</w:t>
                      </w:r>
                    </w:p>
                    <w:p w14:paraId="1273D6F1" w14:textId="77777777" w:rsidR="00F43139" w:rsidRDefault="00F43139" w:rsidP="00F43139">
                      <w:r>
                        <w:t>Dr. Pravin Jha</w:t>
                      </w:r>
                    </w:p>
                    <w:p w14:paraId="0109A0CA" w14:textId="77777777" w:rsidR="00F43139" w:rsidRDefault="00F43139" w:rsidP="00F43139">
                      <w:r>
                        <w:t>Dr. Radhika Prasad</w:t>
                      </w:r>
                    </w:p>
                    <w:p w14:paraId="696A1290" w14:textId="77777777" w:rsidR="00F43139" w:rsidRDefault="00F43139" w:rsidP="00F43139">
                      <w:r>
                        <w:t>Dr. Rajeev Singh</w:t>
                      </w:r>
                    </w:p>
                    <w:p w14:paraId="25570C76" w14:textId="77777777" w:rsidR="00F43139" w:rsidRDefault="00F43139" w:rsidP="00F43139">
                      <w:r>
                        <w:t>Dr. Rakesh Sinha</w:t>
                      </w:r>
                    </w:p>
                    <w:p w14:paraId="1785CA42" w14:textId="77777777" w:rsidR="00F43139" w:rsidRPr="00667FC6" w:rsidRDefault="00F43139" w:rsidP="00F43139"/>
                    <w:p w14:paraId="02AD1315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Entertainment Committee:</w:t>
                      </w:r>
                    </w:p>
                    <w:p w14:paraId="44C1BC95" w14:textId="4E8074D2" w:rsidR="00F43139" w:rsidRDefault="00F43139" w:rsidP="00F43139">
                      <w:r>
                        <w:t>Dr. Aishwarya</w:t>
                      </w:r>
                      <w:r w:rsidR="00E4428C">
                        <w:t xml:space="preserve"> Lant</w:t>
                      </w:r>
                      <w:bookmarkStart w:id="1" w:name="_GoBack"/>
                      <w:bookmarkEnd w:id="1"/>
                    </w:p>
                    <w:p w14:paraId="576C838F" w14:textId="77777777" w:rsidR="00F43139" w:rsidRDefault="00F43139" w:rsidP="00F43139">
                      <w:r>
                        <w:t>Dr. R.R. Das</w:t>
                      </w:r>
                    </w:p>
                    <w:p w14:paraId="78FFF736" w14:textId="77777777" w:rsidR="00F43139" w:rsidRDefault="00F43139" w:rsidP="00F43139">
                      <w:r>
                        <w:t>Dr. Krishna Kanhaiya</w:t>
                      </w:r>
                    </w:p>
                    <w:p w14:paraId="0EBBD2E6" w14:textId="77777777" w:rsidR="00F43139" w:rsidRDefault="00F43139" w:rsidP="00F43139">
                      <w:r>
                        <w:t>Dr. Vibahash Mishra</w:t>
                      </w:r>
                    </w:p>
                    <w:p w14:paraId="569673D5" w14:textId="77777777" w:rsidR="00F43139" w:rsidRDefault="00F43139" w:rsidP="00F43139">
                      <w:r>
                        <w:t>Dr. Chitij Mohan</w:t>
                      </w:r>
                    </w:p>
                    <w:p w14:paraId="64E687A5" w14:textId="77777777" w:rsidR="00F43139" w:rsidRDefault="00F43139" w:rsidP="00F43139">
                      <w:r>
                        <w:t>Dr. Deepa Prasad</w:t>
                      </w:r>
                    </w:p>
                    <w:p w14:paraId="7AEEB9E7" w14:textId="77777777" w:rsidR="00F43139" w:rsidRDefault="00F43139" w:rsidP="00F43139"/>
                    <w:p w14:paraId="335EC183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Magazine &amp; Souvenirs:</w:t>
                      </w:r>
                    </w:p>
                    <w:p w14:paraId="55329C53" w14:textId="6AF3F915" w:rsidR="00F43139" w:rsidRDefault="00F43139" w:rsidP="00F43139">
                      <w:r>
                        <w:t>Dr. A</w:t>
                      </w:r>
                      <w:r w:rsidR="003A349E">
                        <w:t>khoury A.</w:t>
                      </w:r>
                      <w:r>
                        <w:t xml:space="preserve"> </w:t>
                      </w:r>
                      <w:r w:rsidR="003A349E">
                        <w:t>Shank</w:t>
                      </w:r>
                      <w:r w:rsidR="00CB016A">
                        <w:t>e</w:t>
                      </w:r>
                      <w:r w:rsidR="003A349E">
                        <w:t>r</w:t>
                      </w:r>
                      <w:r>
                        <w:t xml:space="preserve"> </w:t>
                      </w:r>
                    </w:p>
                    <w:p w14:paraId="11A3FEE9" w14:textId="0C019064" w:rsidR="00F43139" w:rsidRDefault="00F43139" w:rsidP="00F43139">
                      <w:r>
                        <w:t>Dr. Ma</w:t>
                      </w:r>
                      <w:r w:rsidR="003A349E">
                        <w:t>ni</w:t>
                      </w:r>
                      <w:r>
                        <w:t>sha Singh</w:t>
                      </w:r>
                    </w:p>
                    <w:p w14:paraId="5B76F38E" w14:textId="77777777" w:rsidR="00F43139" w:rsidRDefault="00F43139" w:rsidP="00F43139"/>
                    <w:p w14:paraId="7D6A704A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Cuisine:</w:t>
                      </w:r>
                    </w:p>
                    <w:p w14:paraId="7762C1B0" w14:textId="77777777" w:rsidR="00F43139" w:rsidRDefault="00F43139" w:rsidP="00F43139">
                      <w:r>
                        <w:t>Dr. Rambhadra Jha</w:t>
                      </w:r>
                    </w:p>
                    <w:p w14:paraId="22AD720D" w14:textId="366BB336" w:rsidR="00F43139" w:rsidRDefault="00F43139" w:rsidP="00F43139">
                      <w:r>
                        <w:t xml:space="preserve">Dr. Sushil Morijawala </w:t>
                      </w:r>
                    </w:p>
                    <w:p w14:paraId="72FD32F6" w14:textId="77777777" w:rsidR="00F43139" w:rsidRDefault="00F43139" w:rsidP="00F43139">
                      <w:pPr>
                        <w:rPr>
                          <w:szCs w:val="20"/>
                        </w:rPr>
                      </w:pPr>
                    </w:p>
                    <w:p w14:paraId="76990A30" w14:textId="77777777" w:rsidR="00F43139" w:rsidRDefault="00F43139" w:rsidP="00F43139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Reception:</w:t>
                      </w:r>
                    </w:p>
                    <w:p w14:paraId="0241457D" w14:textId="1D138548" w:rsidR="00161094" w:rsidRDefault="005B3D7B" w:rsidP="005B3D7B">
                      <w:r>
                        <w:t>Dr. Jyoti</w:t>
                      </w:r>
                      <w:r w:rsidR="00161094">
                        <w:t xml:space="preserve"> Didwania</w:t>
                      </w:r>
                    </w:p>
                    <w:p w14:paraId="1119A589" w14:textId="1B52FE41" w:rsidR="005B3D7B" w:rsidRDefault="005B3D7B" w:rsidP="005B3D7B">
                      <w:r>
                        <w:t>Dr. M</w:t>
                      </w:r>
                      <w:r w:rsidR="00161094">
                        <w:t>angla Dubey</w:t>
                      </w:r>
                      <w:r>
                        <w:t xml:space="preserve"> </w:t>
                      </w:r>
                    </w:p>
                    <w:p w14:paraId="1FF03FBB" w14:textId="77777777" w:rsidR="005B3D7B" w:rsidRDefault="005B3D7B" w:rsidP="005B3D7B">
                      <w:r>
                        <w:t xml:space="preserve">Dr. Navya Roy </w:t>
                      </w:r>
                    </w:p>
                    <w:p w14:paraId="385C6AD7" w14:textId="0E109A40" w:rsidR="00F43139" w:rsidRDefault="005B3D7B" w:rsidP="00F43139">
                      <w:r>
                        <w:t>Dr. Abha Sinha</w:t>
                      </w:r>
                    </w:p>
                    <w:p w14:paraId="2DFA36BC" w14:textId="57435A47" w:rsidR="00676AC9" w:rsidRDefault="00676AC9" w:rsidP="00F43139">
                      <w:r>
                        <w:t xml:space="preserve">Dr. Shilpa </w:t>
                      </w:r>
                      <w:r w:rsidR="009176A6">
                        <w:t>Shekhar</w:t>
                      </w:r>
                    </w:p>
                    <w:p w14:paraId="4DEB31A8" w14:textId="05B716FF" w:rsidR="003A349E" w:rsidRDefault="003A349E" w:rsidP="00F43139"/>
                    <w:p w14:paraId="5DDF9310" w14:textId="643A63DC" w:rsidR="00D52D01" w:rsidRDefault="00D52D01" w:rsidP="00D52D01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Central Committee:</w:t>
                      </w:r>
                    </w:p>
                    <w:p w14:paraId="6519A548" w14:textId="06FD4754" w:rsidR="00D52D01" w:rsidRDefault="00D52D01" w:rsidP="00D52D01">
                      <w:r>
                        <w:t>President:</w:t>
                      </w:r>
                    </w:p>
                    <w:p w14:paraId="3DA607F4" w14:textId="575523F2" w:rsidR="00D52D01" w:rsidRDefault="00D52D01" w:rsidP="00D52D01">
                      <w:r>
                        <w:t>Dr. Anand Prakash</w:t>
                      </w:r>
                    </w:p>
                    <w:p w14:paraId="66D86AD0" w14:textId="21C58C68" w:rsidR="00D52D01" w:rsidRDefault="00D52D01" w:rsidP="00D52D01">
                      <w:r>
                        <w:t>Treasurer:</w:t>
                      </w:r>
                    </w:p>
                    <w:p w14:paraId="32A83EF5" w14:textId="068A6C05" w:rsidR="00D52D01" w:rsidRDefault="00D52D01" w:rsidP="00D52D01">
                      <w:r>
                        <w:t>Dr. Prateek Akhoury</w:t>
                      </w:r>
                    </w:p>
                    <w:p w14:paraId="5BF9F453" w14:textId="180A225B" w:rsidR="003A349E" w:rsidRDefault="00D52D01" w:rsidP="00F43139">
                      <w:r>
                        <w:t xml:space="preserve">Secretary: </w:t>
                      </w:r>
                    </w:p>
                    <w:p w14:paraId="57D4ADD6" w14:textId="6B9EE2C2" w:rsidR="00D52D01" w:rsidRPr="005B3D7B" w:rsidRDefault="00D52D01" w:rsidP="00F43139">
                      <w:r>
                        <w:t xml:space="preserve">Dr. Amit Kishore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05ADE" w:rsidRPr="00FE0AE6"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05156C94" wp14:editId="236FD3ED">
                <wp:simplePos x="0" y="0"/>
                <wp:positionH relativeFrom="column">
                  <wp:posOffset>1657350</wp:posOffset>
                </wp:positionH>
                <wp:positionV relativeFrom="paragraph">
                  <wp:posOffset>192405</wp:posOffset>
                </wp:positionV>
                <wp:extent cx="5014595" cy="6896100"/>
                <wp:effectExtent l="0" t="0" r="14605" b="1905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4595" cy="6896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C3DC2B" w14:textId="1E2FA79E" w:rsidR="001E1687" w:rsidRDefault="00161094" w:rsidP="001E1687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Lead Guest Name:</w:t>
                            </w:r>
                          </w:p>
                          <w:p w14:paraId="7D1CEDAE" w14:textId="59D73182" w:rsidR="00536804" w:rsidRDefault="00536804" w:rsidP="00536804"/>
                          <w:p w14:paraId="57E76738" w14:textId="64BF2E08" w:rsidR="00161094" w:rsidRDefault="00161094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Address:</w:t>
                            </w:r>
                          </w:p>
                          <w:p w14:paraId="73E21285" w14:textId="77777777" w:rsidR="001E1687" w:rsidRDefault="001E1687" w:rsidP="001E1687"/>
                          <w:p w14:paraId="26D44A81" w14:textId="1AB7760A" w:rsidR="001E1687" w:rsidRDefault="001E1687" w:rsidP="001E1687">
                            <w:pPr>
                              <w:rPr>
                                <w:szCs w:val="20"/>
                              </w:rPr>
                            </w:pPr>
                          </w:p>
                          <w:p w14:paraId="0B380F04" w14:textId="00A4B478" w:rsidR="00161094" w:rsidRDefault="00161094" w:rsidP="001E1687">
                            <w:pPr>
                              <w:rPr>
                                <w:szCs w:val="20"/>
                              </w:rPr>
                            </w:pPr>
                          </w:p>
                          <w:p w14:paraId="6FE507B0" w14:textId="4064D6C2" w:rsidR="00161094" w:rsidRDefault="00161094" w:rsidP="001E1687">
                            <w:pPr>
                              <w:rPr>
                                <w:szCs w:val="20"/>
                              </w:rPr>
                            </w:pPr>
                          </w:p>
                          <w:p w14:paraId="560478BB" w14:textId="5102CB22" w:rsidR="00161094" w:rsidRDefault="00161094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Telephone:</w:t>
                            </w:r>
                            <w:r>
                              <w:rPr>
                                <w:rFonts w:ascii="Arial Nova Cond" w:hAnsi="Arial Nova Cond"/>
                              </w:rPr>
                              <w:tab/>
                            </w:r>
                            <w:r>
                              <w:rPr>
                                <w:rFonts w:ascii="Arial Nova Cond" w:hAnsi="Arial Nova Cond"/>
                              </w:rPr>
                              <w:tab/>
                            </w:r>
                            <w:r>
                              <w:rPr>
                                <w:rFonts w:ascii="Arial Nova Cond" w:hAnsi="Arial Nova Cond"/>
                              </w:rPr>
                              <w:tab/>
                            </w:r>
                            <w:r>
                              <w:rPr>
                                <w:rFonts w:ascii="Arial Nova Cond" w:hAnsi="Arial Nova Cond"/>
                              </w:rPr>
                              <w:tab/>
                              <w:t>Email:</w:t>
                            </w:r>
                          </w:p>
                          <w:p w14:paraId="7337AB0B" w14:textId="39A9C114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p w14:paraId="4060EE50" w14:textId="13CBD157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Tickets required (see below for pricing):</w:t>
                            </w:r>
                          </w:p>
                          <w:p w14:paraId="28D803AE" w14:textId="0212039B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792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single" w:sz="12" w:space="0" w:color="369040" w:themeColor="accent3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84"/>
                              <w:gridCol w:w="1650"/>
                              <w:gridCol w:w="328"/>
                              <w:gridCol w:w="1981"/>
                              <w:gridCol w:w="1978"/>
                            </w:tblGrid>
                            <w:tr w:rsidR="0065668C" w14:paraId="753FDBDF" w14:textId="77777777" w:rsidTr="00BD5106">
                              <w:trPr>
                                <w:trHeight w:val="397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67A2B3F8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  <w:szCs w:val="20"/>
                                      <w:lang w:val="en-SG" w:eastAsia="en-GB"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Ticket Type</w:t>
                                  </w:r>
                                </w:p>
                              </w:tc>
                              <w:tc>
                                <w:tcPr>
                                  <w:tcW w:w="1650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67DF174B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2309" w:type="dxa"/>
                                  <w:gridSpan w:val="2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748D8F28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Cost (cross as applicable)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75B9D57C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Total</w:t>
                                  </w:r>
                                </w:p>
                              </w:tc>
                            </w:tr>
                            <w:tr w:rsidR="0065668C" w14:paraId="7F40D692" w14:textId="77777777" w:rsidTr="00BD5106">
                              <w:trPr>
                                <w:trHeight w:val="397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2DE2F485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Adult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gridSpan w:val="2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6CB6B8E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1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4EA0D3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90 / £110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520AB14E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29AB28B6" w14:textId="77777777" w:rsidTr="00D15582">
                              <w:trPr>
                                <w:trHeight w:val="397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4" w:space="0" w:color="0095C8"/>
                                    <w:bottom w:val="single" w:sz="6" w:space="0" w:color="B8BCBF" w:themeColor="accent5" w:themeShade="E6"/>
                                  </w:tcBorders>
                                  <w:vAlign w:val="center"/>
                                </w:tcPr>
                                <w:p w14:paraId="7574AC0D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Child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gridSpan w:val="2"/>
                                  <w:tcBorders>
                                    <w:top w:val="single" w:sz="4" w:space="0" w:color="0095C8"/>
                                    <w:bottom w:val="single" w:sz="6" w:space="0" w:color="B8BCBF" w:themeColor="accent5" w:themeShade="E6"/>
                                  </w:tcBorders>
                                  <w:vAlign w:val="center"/>
                                </w:tcPr>
                                <w:p w14:paraId="17F9693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1" w:type="dxa"/>
                                  <w:tcBorders>
                                    <w:top w:val="single" w:sz="4" w:space="0" w:color="0095C8"/>
                                    <w:bottom w:val="single" w:sz="6" w:space="0" w:color="B8BCBF" w:themeColor="accent5" w:themeShade="E6"/>
                                  </w:tcBorders>
                                  <w:vAlign w:val="center"/>
                                </w:tcPr>
                                <w:p w14:paraId="5646D5A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50 / £60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tcBorders>
                                    <w:top w:val="single" w:sz="4" w:space="0" w:color="0095C8"/>
                                    <w:bottom w:val="single" w:sz="6" w:space="0" w:color="B8BCBF" w:themeColor="accent5" w:themeShade="E6"/>
                                  </w:tcBorders>
                                  <w:vAlign w:val="center"/>
                                </w:tcPr>
                                <w:p w14:paraId="76800E22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D15582" w14:paraId="31F83EAA" w14:textId="77777777" w:rsidTr="00D15582">
                              <w:trPr>
                                <w:trHeight w:val="397"/>
                              </w:trPr>
                              <w:tc>
                                <w:tcPr>
                                  <w:tcW w:w="1984" w:type="dxa"/>
                                  <w:tcBorders>
                                    <w:top w:val="single" w:sz="6" w:space="0" w:color="B8BCBF" w:themeColor="accent5" w:themeShade="E6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53072A0B" w14:textId="395F35C3" w:rsidR="00D15582" w:rsidRPr="00C02E75" w:rsidRDefault="00D15582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 w:rsidRPr="00C02E75"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gridSpan w:val="2"/>
                                  <w:tcBorders>
                                    <w:top w:val="single" w:sz="6" w:space="0" w:color="B8BCBF" w:themeColor="accent5" w:themeShade="E6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54E4DD1C" w14:textId="77777777" w:rsidR="00D15582" w:rsidRPr="00A7528A" w:rsidRDefault="00D15582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1" w:type="dxa"/>
                                  <w:tcBorders>
                                    <w:top w:val="single" w:sz="6" w:space="0" w:color="B8BCBF" w:themeColor="accent5" w:themeShade="E6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6B035156" w14:textId="703BCDCC" w:rsidR="00D15582" w:rsidRDefault="00D15582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tcBorders>
                                    <w:top w:val="single" w:sz="6" w:space="0" w:color="B8BCBF" w:themeColor="accent5" w:themeShade="E6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9544C18" w14:textId="77777777" w:rsidR="00D15582" w:rsidRPr="00A7528A" w:rsidRDefault="00D15582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820F92D" w14:textId="7403D8BD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p w14:paraId="0F1DAAB9" w14:textId="1B88C2AC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Guest Details:</w:t>
                            </w:r>
                          </w:p>
                          <w:tbl>
                            <w:tblPr>
                              <w:tblStyle w:val="TableGrid"/>
                              <w:tblW w:w="799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single" w:sz="12" w:space="0" w:color="369040" w:themeColor="accent3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994"/>
                            </w:tblGrid>
                            <w:tr w:rsidR="0065668C" w14:paraId="2F66E699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78946571" w14:textId="6400CC6D" w:rsidR="0065668C" w:rsidRPr="0065668C" w:rsidRDefault="0065668C" w:rsidP="0065668C">
                                  <w:pPr>
                                    <w:rPr>
                                      <w:rFonts w:ascii="Arial Nova Cond" w:hAnsi="Arial Nova Cond"/>
                                      <w:bCs/>
                                      <w:szCs w:val="20"/>
                                      <w:lang w:val="en-SG" w:eastAsia="en-GB"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Name</w:t>
                                  </w:r>
                                </w:p>
                              </w:tc>
                            </w:tr>
                            <w:tr w:rsidR="0065668C" w14:paraId="1DCA2D60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19A93DF9" w14:textId="1A3D75AD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0D311511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3A5C979C" w14:textId="77777777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3C201DF1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456AC62" w14:textId="77777777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6237E4E4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4F434196" w14:textId="77777777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3762589A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6AF1FC2" w14:textId="77777777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D15582" w14:paraId="5DBC258A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02E9C877" w14:textId="77777777" w:rsidR="00D15582" w:rsidRPr="00A7528A" w:rsidRDefault="00D15582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  <w:tr w:rsidR="0065668C" w14:paraId="316C29C2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7994" w:type="dxa"/>
                                  <w:tcBorders>
                                    <w:top w:val="single" w:sz="4" w:space="0" w:color="0095C8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03B8C45" w14:textId="42D82B37" w:rsidR="0065668C" w:rsidRPr="00A7528A" w:rsidRDefault="0065668C" w:rsidP="0065668C">
                                  <w:pPr>
                                    <w:rPr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1EA556D" w14:textId="65DBE055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</w:p>
                          <w:p w14:paraId="1E3F4790" w14:textId="4787A6B2" w:rsidR="0065668C" w:rsidRDefault="0065668C" w:rsidP="00161094">
                            <w:pPr>
                              <w:rPr>
                                <w:rFonts w:ascii="Arial Nova Cond" w:hAnsi="Arial Nova Cond"/>
                              </w:rPr>
                            </w:pPr>
                            <w:r>
                              <w:rPr>
                                <w:rFonts w:ascii="Arial Nova Cond" w:hAnsi="Arial Nova Cond"/>
                              </w:rPr>
                              <w:t>Ticket Pricing:</w:t>
                            </w:r>
                          </w:p>
                          <w:p w14:paraId="778FB900" w14:textId="018CD831" w:rsidR="00161094" w:rsidRDefault="00161094" w:rsidP="001E1687">
                            <w:pPr>
                              <w:rPr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809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single" w:sz="12" w:space="0" w:color="369040" w:themeColor="accent3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063"/>
                              <w:gridCol w:w="1979"/>
                              <w:gridCol w:w="2066"/>
                              <w:gridCol w:w="1984"/>
                            </w:tblGrid>
                            <w:tr w:rsidR="0065668C" w14:paraId="7194511E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2063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11B51CB7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  <w:szCs w:val="20"/>
                                      <w:lang w:val="en-SG" w:eastAsia="en-GB"/>
                                    </w:rPr>
                                  </w:pPr>
                                  <w:r w:rsidRPr="0065668C"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Registration</w:t>
                                  </w:r>
                                </w:p>
                              </w:tc>
                              <w:tc>
                                <w:tcPr>
                                  <w:tcW w:w="1979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6C1B40CA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Age 5 &amp; Below</w:t>
                                  </w:r>
                                </w:p>
                              </w:tc>
                              <w:tc>
                                <w:tcPr>
                                  <w:tcW w:w="2066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6C917AF1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Ages 5 to 14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top w:val="nil"/>
                                    <w:bottom w:val="single" w:sz="4" w:space="0" w:color="993300"/>
                                  </w:tcBorders>
                                  <w:vAlign w:val="center"/>
                                </w:tcPr>
                                <w:p w14:paraId="24266F9B" w14:textId="77777777" w:rsidR="0065668C" w:rsidRPr="0065668C" w:rsidRDefault="0065668C" w:rsidP="0065668C">
                                  <w:pPr>
                                    <w:jc w:val="center"/>
                                    <w:rPr>
                                      <w:rFonts w:ascii="Arial Nova Cond" w:hAnsi="Arial Nova Cond"/>
                                      <w:bCs/>
                                    </w:rPr>
                                  </w:pPr>
                                  <w:r>
                                    <w:rPr>
                                      <w:rFonts w:ascii="Arial Nova Cond" w:hAnsi="Arial Nova Cond"/>
                                      <w:bCs/>
                                    </w:rPr>
                                    <w:t>Ages 14+</w:t>
                                  </w:r>
                                </w:p>
                              </w:tc>
                            </w:tr>
                            <w:tr w:rsidR="0065668C" w14:paraId="1BE284B2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2063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61F8D47F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Until 31 May 2020</w:t>
                                  </w:r>
                                </w:p>
                              </w:tc>
                              <w:tc>
                                <w:tcPr>
                                  <w:tcW w:w="1979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21FCFBDB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Free</w:t>
                                  </w:r>
                                </w:p>
                              </w:tc>
                              <w:tc>
                                <w:tcPr>
                                  <w:tcW w:w="2066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0156D3B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50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top w:val="single" w:sz="4" w:space="0" w:color="993300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7B05783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90</w:t>
                                  </w:r>
                                </w:p>
                              </w:tc>
                            </w:tr>
                            <w:tr w:rsidR="0065668C" w14:paraId="30C6E250" w14:textId="77777777" w:rsidTr="0065668C">
                              <w:trPr>
                                <w:trHeight w:val="397"/>
                              </w:trPr>
                              <w:tc>
                                <w:tcPr>
                                  <w:tcW w:w="2063" w:type="dxa"/>
                                  <w:tcBorders>
                                    <w:top w:val="single" w:sz="4" w:space="0" w:color="0095C8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5C095915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From 1 June 2020</w:t>
                                  </w:r>
                                </w:p>
                              </w:tc>
                              <w:tc>
                                <w:tcPr>
                                  <w:tcW w:w="1979" w:type="dxa"/>
                                  <w:tcBorders>
                                    <w:top w:val="single" w:sz="4" w:space="0" w:color="0095C8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6DAB7236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Free</w:t>
                                  </w:r>
                                </w:p>
                              </w:tc>
                              <w:tc>
                                <w:tcPr>
                                  <w:tcW w:w="2066" w:type="dxa"/>
                                  <w:tcBorders>
                                    <w:top w:val="single" w:sz="4" w:space="0" w:color="0095C8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65497DEC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60</w:t>
                                  </w:r>
                                </w:p>
                              </w:tc>
                              <w:tc>
                                <w:tcPr>
                                  <w:tcW w:w="1984" w:type="dxa"/>
                                  <w:tcBorders>
                                    <w:top w:val="single" w:sz="4" w:space="0" w:color="0095C8"/>
                                    <w:bottom w:val="single" w:sz="8" w:space="0" w:color="B8BCBF" w:themeColor="accent5" w:themeShade="E6"/>
                                  </w:tcBorders>
                                  <w:vAlign w:val="center"/>
                                </w:tcPr>
                                <w:p w14:paraId="4F70ADC3" w14:textId="77777777" w:rsidR="0065668C" w:rsidRPr="00A7528A" w:rsidRDefault="0065668C" w:rsidP="0065668C">
                                  <w:pPr>
                                    <w:jc w:val="center"/>
                                    <w:rPr>
                                      <w:bCs/>
                                    </w:rPr>
                                  </w:pPr>
                                  <w:r>
                                    <w:rPr>
                                      <w:bCs/>
                                    </w:rPr>
                                    <w:t>£110</w:t>
                                  </w:r>
                                </w:p>
                              </w:tc>
                            </w:tr>
                          </w:tbl>
                          <w:p w14:paraId="134E8EF8" w14:textId="47CF784A" w:rsidR="00161094" w:rsidRDefault="00161094" w:rsidP="001E1687">
                            <w:pPr>
                              <w:rPr>
                                <w:szCs w:val="20"/>
                              </w:rPr>
                            </w:pPr>
                          </w:p>
                          <w:p w14:paraId="7D469D10" w14:textId="76E2DE40" w:rsidR="00161094" w:rsidRDefault="007C4808" w:rsidP="001E1687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Cancellation Policy</w:t>
                            </w:r>
                            <w:r w:rsidRPr="007C4808">
                              <w:rPr>
                                <w:szCs w:val="20"/>
                              </w:rPr>
                              <w:t xml:space="preserve">: 50% refund </w:t>
                            </w:r>
                            <w:r w:rsidR="00FB6EBC">
                              <w:rPr>
                                <w:szCs w:val="20"/>
                              </w:rPr>
                              <w:t>un</w:t>
                            </w:r>
                            <w:r w:rsidR="00FB6EBC" w:rsidRPr="007C4808">
                              <w:rPr>
                                <w:szCs w:val="20"/>
                              </w:rPr>
                              <w:t>til</w:t>
                            </w:r>
                            <w:r w:rsidRPr="007C4808">
                              <w:rPr>
                                <w:szCs w:val="20"/>
                              </w:rPr>
                              <w:t xml:space="preserve"> 31 May 20</w:t>
                            </w:r>
                            <w:r>
                              <w:rPr>
                                <w:szCs w:val="20"/>
                              </w:rPr>
                              <w:t>20</w:t>
                            </w:r>
                            <w:r w:rsidRPr="007C4808">
                              <w:rPr>
                                <w:szCs w:val="20"/>
                              </w:rPr>
                              <w:t xml:space="preserve"> and no refund</w:t>
                            </w:r>
                            <w:r w:rsidR="00FB6EBC">
                              <w:rPr>
                                <w:szCs w:val="20"/>
                              </w:rPr>
                              <w:t>s</w:t>
                            </w:r>
                            <w:r w:rsidRPr="007C4808">
                              <w:rPr>
                                <w:szCs w:val="20"/>
                              </w:rPr>
                              <w:t xml:space="preserve"> </w:t>
                            </w:r>
                            <w:r w:rsidR="00FB6EBC">
                              <w:rPr>
                                <w:szCs w:val="20"/>
                              </w:rPr>
                              <w:t>thereafter.</w:t>
                            </w:r>
                          </w:p>
                          <w:p w14:paraId="57DC3861" w14:textId="1D16B9E2" w:rsidR="00161094" w:rsidRPr="00667FC6" w:rsidRDefault="007C4808" w:rsidP="001E1687">
                            <w:pPr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Payment details overleaf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156C94" id="Text Box 9" o:spid="_x0000_s1027" type="#_x0000_t202" style="position:absolute;margin-left:130.5pt;margin-top:15.15pt;width:394.85pt;height:543pt;z-index:2516561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" filled="f" strokecolor="white">
                <v:textbox>
                  <w:txbxContent>
                    <w:p w14:paraId="0BC3DC2B" w14:textId="1E2FA79E" w:rsidR="001E1687" w:rsidRDefault="00161094" w:rsidP="001E1687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Lead Guest Name:</w:t>
                      </w:r>
                    </w:p>
                    <w:p w14:paraId="7D1CEDAE" w14:textId="59D73182" w:rsidR="00536804" w:rsidRDefault="00536804" w:rsidP="00536804"/>
                    <w:p w14:paraId="57E76738" w14:textId="64BF2E08" w:rsidR="00161094" w:rsidRDefault="00161094" w:rsidP="00161094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Address:</w:t>
                      </w:r>
                    </w:p>
                    <w:p w14:paraId="73E21285" w14:textId="77777777" w:rsidR="001E1687" w:rsidRDefault="001E1687" w:rsidP="001E1687"/>
                    <w:p w14:paraId="26D44A81" w14:textId="1AB7760A" w:rsidR="001E1687" w:rsidRDefault="001E1687" w:rsidP="001E1687">
                      <w:pPr>
                        <w:rPr>
                          <w:szCs w:val="20"/>
                        </w:rPr>
                      </w:pPr>
                    </w:p>
                    <w:p w14:paraId="0B380F04" w14:textId="00A4B478" w:rsidR="00161094" w:rsidRDefault="00161094" w:rsidP="001E1687">
                      <w:pPr>
                        <w:rPr>
                          <w:szCs w:val="20"/>
                        </w:rPr>
                      </w:pPr>
                    </w:p>
                    <w:p w14:paraId="6FE507B0" w14:textId="4064D6C2" w:rsidR="00161094" w:rsidRDefault="00161094" w:rsidP="001E1687">
                      <w:pPr>
                        <w:rPr>
                          <w:szCs w:val="20"/>
                        </w:rPr>
                      </w:pPr>
                    </w:p>
                    <w:p w14:paraId="560478BB" w14:textId="5102CB22" w:rsidR="00161094" w:rsidRDefault="00161094" w:rsidP="00161094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Telephone:</w:t>
                      </w:r>
                      <w:r>
                        <w:rPr>
                          <w:rFonts w:ascii="Arial Nova Cond" w:hAnsi="Arial Nova Cond"/>
                        </w:rPr>
                        <w:tab/>
                      </w:r>
                      <w:r>
                        <w:rPr>
                          <w:rFonts w:ascii="Arial Nova Cond" w:hAnsi="Arial Nova Cond"/>
                        </w:rPr>
                        <w:tab/>
                      </w:r>
                      <w:r>
                        <w:rPr>
                          <w:rFonts w:ascii="Arial Nova Cond" w:hAnsi="Arial Nova Cond"/>
                        </w:rPr>
                        <w:tab/>
                      </w:r>
                      <w:r>
                        <w:rPr>
                          <w:rFonts w:ascii="Arial Nova Cond" w:hAnsi="Arial Nova Cond"/>
                        </w:rPr>
                        <w:tab/>
                        <w:t>Email:</w:t>
                      </w:r>
                    </w:p>
                    <w:p w14:paraId="7337AB0B" w14:textId="39A9C114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</w:p>
                    <w:p w14:paraId="4060EE50" w14:textId="13CBD157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Tickets required (see below for pricing):</w:t>
                      </w:r>
                    </w:p>
                    <w:p w14:paraId="28D803AE" w14:textId="0212039B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</w:p>
                    <w:tbl>
                      <w:tblPr>
                        <w:tblStyle w:val="TableGrid"/>
                        <w:tblW w:w="792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single" w:sz="12" w:space="0" w:color="369040" w:themeColor="accent3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84"/>
                        <w:gridCol w:w="1650"/>
                        <w:gridCol w:w="328"/>
                        <w:gridCol w:w="1981"/>
                        <w:gridCol w:w="1978"/>
                      </w:tblGrid>
                      <w:tr w:rsidR="0065668C" w14:paraId="753FDBDF" w14:textId="77777777" w:rsidTr="00BD5106">
                        <w:trPr>
                          <w:trHeight w:val="397"/>
                        </w:trPr>
                        <w:tc>
                          <w:tcPr>
                            <w:tcW w:w="1984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67A2B3F8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  <w:szCs w:val="20"/>
                                <w:lang w:val="en-SG" w:eastAsia="en-GB"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Ticket Type</w:t>
                            </w:r>
                          </w:p>
                        </w:tc>
                        <w:tc>
                          <w:tcPr>
                            <w:tcW w:w="1650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67DF174B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2309" w:type="dxa"/>
                            <w:gridSpan w:val="2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748D8F28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Cost (cross as applicable)</w:t>
                            </w:r>
                          </w:p>
                        </w:tc>
                        <w:tc>
                          <w:tcPr>
                            <w:tcW w:w="1978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75B9D57C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Total</w:t>
                            </w:r>
                          </w:p>
                        </w:tc>
                      </w:tr>
                      <w:tr w:rsidR="0065668C" w14:paraId="7F40D692" w14:textId="77777777" w:rsidTr="00BD5106">
                        <w:trPr>
                          <w:trHeight w:val="397"/>
                        </w:trPr>
                        <w:tc>
                          <w:tcPr>
                            <w:tcW w:w="198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2DE2F485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Adult</w:t>
                            </w:r>
                          </w:p>
                        </w:tc>
                        <w:tc>
                          <w:tcPr>
                            <w:tcW w:w="1978" w:type="dxa"/>
                            <w:gridSpan w:val="2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6CB6B8E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981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4EA0D3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90 / £110</w:t>
                            </w:r>
                          </w:p>
                        </w:tc>
                        <w:tc>
                          <w:tcPr>
                            <w:tcW w:w="1978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520AB14E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29AB28B6" w14:textId="77777777" w:rsidTr="00D15582">
                        <w:trPr>
                          <w:trHeight w:val="397"/>
                        </w:trPr>
                        <w:tc>
                          <w:tcPr>
                            <w:tcW w:w="1984" w:type="dxa"/>
                            <w:tcBorders>
                              <w:top w:val="single" w:sz="4" w:space="0" w:color="0095C8"/>
                              <w:bottom w:val="single" w:sz="6" w:space="0" w:color="B8BCBF" w:themeColor="accent5" w:themeShade="E6"/>
                            </w:tcBorders>
                            <w:vAlign w:val="center"/>
                          </w:tcPr>
                          <w:p w14:paraId="7574AC0D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Child</w:t>
                            </w:r>
                          </w:p>
                        </w:tc>
                        <w:tc>
                          <w:tcPr>
                            <w:tcW w:w="1978" w:type="dxa"/>
                            <w:gridSpan w:val="2"/>
                            <w:tcBorders>
                              <w:top w:val="single" w:sz="4" w:space="0" w:color="0095C8"/>
                              <w:bottom w:val="single" w:sz="6" w:space="0" w:color="B8BCBF" w:themeColor="accent5" w:themeShade="E6"/>
                            </w:tcBorders>
                            <w:vAlign w:val="center"/>
                          </w:tcPr>
                          <w:p w14:paraId="17F9693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981" w:type="dxa"/>
                            <w:tcBorders>
                              <w:top w:val="single" w:sz="4" w:space="0" w:color="0095C8"/>
                              <w:bottom w:val="single" w:sz="6" w:space="0" w:color="B8BCBF" w:themeColor="accent5" w:themeShade="E6"/>
                            </w:tcBorders>
                            <w:vAlign w:val="center"/>
                          </w:tcPr>
                          <w:p w14:paraId="5646D5A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50 / £60</w:t>
                            </w:r>
                          </w:p>
                        </w:tc>
                        <w:tc>
                          <w:tcPr>
                            <w:tcW w:w="1978" w:type="dxa"/>
                            <w:tcBorders>
                              <w:top w:val="single" w:sz="4" w:space="0" w:color="0095C8"/>
                              <w:bottom w:val="single" w:sz="6" w:space="0" w:color="B8BCBF" w:themeColor="accent5" w:themeShade="E6"/>
                            </w:tcBorders>
                            <w:vAlign w:val="center"/>
                          </w:tcPr>
                          <w:p w14:paraId="76800E22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D15582" w14:paraId="31F83EAA" w14:textId="77777777" w:rsidTr="00D15582">
                        <w:trPr>
                          <w:trHeight w:val="397"/>
                        </w:trPr>
                        <w:tc>
                          <w:tcPr>
                            <w:tcW w:w="1984" w:type="dxa"/>
                            <w:tcBorders>
                              <w:top w:val="single" w:sz="6" w:space="0" w:color="B8BCBF" w:themeColor="accent5" w:themeShade="E6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53072A0B" w14:textId="395F35C3" w:rsidR="00D15582" w:rsidRPr="00C02E75" w:rsidRDefault="00D15582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 w:rsidRPr="00C02E75">
                              <w:rPr>
                                <w:rFonts w:ascii="Arial Nova Cond" w:hAnsi="Arial Nova Cond"/>
                                <w:bCs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978" w:type="dxa"/>
                            <w:gridSpan w:val="2"/>
                            <w:tcBorders>
                              <w:top w:val="single" w:sz="6" w:space="0" w:color="B8BCBF" w:themeColor="accent5" w:themeShade="E6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54E4DD1C" w14:textId="77777777" w:rsidR="00D15582" w:rsidRPr="00A7528A" w:rsidRDefault="00D15582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  <w:tc>
                          <w:tcPr>
                            <w:tcW w:w="1981" w:type="dxa"/>
                            <w:tcBorders>
                              <w:top w:val="single" w:sz="6" w:space="0" w:color="B8BCBF" w:themeColor="accent5" w:themeShade="E6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6B035156" w14:textId="703BCDCC" w:rsidR="00D15582" w:rsidRDefault="00D15582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978" w:type="dxa"/>
                            <w:tcBorders>
                              <w:top w:val="single" w:sz="6" w:space="0" w:color="B8BCBF" w:themeColor="accent5" w:themeShade="E6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9544C18" w14:textId="77777777" w:rsidR="00D15582" w:rsidRPr="00A7528A" w:rsidRDefault="00D15582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</w:p>
                        </w:tc>
                      </w:tr>
                    </w:tbl>
                    <w:p w14:paraId="0820F92D" w14:textId="7403D8BD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</w:p>
                    <w:p w14:paraId="0F1DAAB9" w14:textId="1B88C2AC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Guest Details:</w:t>
                      </w:r>
                    </w:p>
                    <w:tbl>
                      <w:tblPr>
                        <w:tblStyle w:val="TableGrid"/>
                        <w:tblW w:w="799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single" w:sz="12" w:space="0" w:color="369040" w:themeColor="accent3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994"/>
                      </w:tblGrid>
                      <w:tr w:rsidR="0065668C" w14:paraId="2F66E699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78946571" w14:textId="6400CC6D" w:rsidR="0065668C" w:rsidRPr="0065668C" w:rsidRDefault="0065668C" w:rsidP="0065668C">
                            <w:pPr>
                              <w:rPr>
                                <w:rFonts w:ascii="Arial Nova Cond" w:hAnsi="Arial Nova Cond"/>
                                <w:bCs/>
                                <w:szCs w:val="20"/>
                                <w:lang w:val="en-SG" w:eastAsia="en-GB"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Name</w:t>
                            </w:r>
                          </w:p>
                        </w:tc>
                      </w:tr>
                      <w:tr w:rsidR="0065668C" w14:paraId="1DCA2D60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19A93DF9" w14:textId="1A3D75AD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0D311511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3A5C979C" w14:textId="77777777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3C201DF1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456AC62" w14:textId="77777777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6237E4E4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4F434196" w14:textId="77777777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3762589A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6AF1FC2" w14:textId="77777777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D15582" w14:paraId="5DBC258A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02E9C877" w14:textId="77777777" w:rsidR="00D15582" w:rsidRPr="00A7528A" w:rsidRDefault="00D15582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  <w:tr w:rsidR="0065668C" w14:paraId="316C29C2" w14:textId="77777777" w:rsidTr="0065668C">
                        <w:trPr>
                          <w:trHeight w:val="397"/>
                        </w:trPr>
                        <w:tc>
                          <w:tcPr>
                            <w:tcW w:w="7994" w:type="dxa"/>
                            <w:tcBorders>
                              <w:top w:val="single" w:sz="4" w:space="0" w:color="0095C8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03B8C45" w14:textId="42D82B37" w:rsidR="0065668C" w:rsidRPr="00A7528A" w:rsidRDefault="0065668C" w:rsidP="0065668C">
                            <w:pPr>
                              <w:rPr>
                                <w:bCs/>
                              </w:rPr>
                            </w:pPr>
                          </w:p>
                        </w:tc>
                      </w:tr>
                    </w:tbl>
                    <w:p w14:paraId="11EA556D" w14:textId="65DBE055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</w:p>
                    <w:p w14:paraId="1E3F4790" w14:textId="4787A6B2" w:rsidR="0065668C" w:rsidRDefault="0065668C" w:rsidP="00161094">
                      <w:pPr>
                        <w:rPr>
                          <w:rFonts w:ascii="Arial Nova Cond" w:hAnsi="Arial Nova Cond"/>
                        </w:rPr>
                      </w:pPr>
                      <w:r>
                        <w:rPr>
                          <w:rFonts w:ascii="Arial Nova Cond" w:hAnsi="Arial Nova Cond"/>
                        </w:rPr>
                        <w:t>Ticket Pricing:</w:t>
                      </w:r>
                    </w:p>
                    <w:p w14:paraId="778FB900" w14:textId="018CD831" w:rsidR="00161094" w:rsidRDefault="00161094" w:rsidP="001E1687">
                      <w:pPr>
                        <w:rPr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809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single" w:sz="12" w:space="0" w:color="369040" w:themeColor="accent3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063"/>
                        <w:gridCol w:w="1979"/>
                        <w:gridCol w:w="2066"/>
                        <w:gridCol w:w="1984"/>
                      </w:tblGrid>
                      <w:tr w:rsidR="0065668C" w14:paraId="7194511E" w14:textId="77777777" w:rsidTr="0065668C">
                        <w:trPr>
                          <w:trHeight w:val="397"/>
                        </w:trPr>
                        <w:tc>
                          <w:tcPr>
                            <w:tcW w:w="2063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11B51CB7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  <w:szCs w:val="20"/>
                                <w:lang w:val="en-SG" w:eastAsia="en-GB"/>
                              </w:rPr>
                            </w:pPr>
                            <w:r w:rsidRPr="0065668C">
                              <w:rPr>
                                <w:rFonts w:ascii="Arial Nova Cond" w:hAnsi="Arial Nova Cond"/>
                                <w:bCs/>
                              </w:rPr>
                              <w:t>Registration</w:t>
                            </w:r>
                          </w:p>
                        </w:tc>
                        <w:tc>
                          <w:tcPr>
                            <w:tcW w:w="1979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6C1B40CA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Age 5 &amp; Below</w:t>
                            </w:r>
                          </w:p>
                        </w:tc>
                        <w:tc>
                          <w:tcPr>
                            <w:tcW w:w="2066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6C917AF1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Ages 5 to 14</w:t>
                            </w:r>
                          </w:p>
                        </w:tc>
                        <w:tc>
                          <w:tcPr>
                            <w:tcW w:w="1984" w:type="dxa"/>
                            <w:tcBorders>
                              <w:top w:val="nil"/>
                              <w:bottom w:val="single" w:sz="4" w:space="0" w:color="993300"/>
                            </w:tcBorders>
                            <w:vAlign w:val="center"/>
                          </w:tcPr>
                          <w:p w14:paraId="24266F9B" w14:textId="77777777" w:rsidR="0065668C" w:rsidRPr="0065668C" w:rsidRDefault="0065668C" w:rsidP="0065668C">
                            <w:pPr>
                              <w:jc w:val="center"/>
                              <w:rPr>
                                <w:rFonts w:ascii="Arial Nova Cond" w:hAnsi="Arial Nova Cond"/>
                                <w:bCs/>
                              </w:rPr>
                            </w:pPr>
                            <w:r>
                              <w:rPr>
                                <w:rFonts w:ascii="Arial Nova Cond" w:hAnsi="Arial Nova Cond"/>
                                <w:bCs/>
                              </w:rPr>
                              <w:t>Ages 14+</w:t>
                            </w:r>
                          </w:p>
                        </w:tc>
                      </w:tr>
                      <w:tr w:rsidR="0065668C" w14:paraId="1BE284B2" w14:textId="77777777" w:rsidTr="0065668C">
                        <w:trPr>
                          <w:trHeight w:val="397"/>
                        </w:trPr>
                        <w:tc>
                          <w:tcPr>
                            <w:tcW w:w="2063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61F8D47F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Until 31 May 2020</w:t>
                            </w:r>
                          </w:p>
                        </w:tc>
                        <w:tc>
                          <w:tcPr>
                            <w:tcW w:w="1979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21FCFBDB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Free</w:t>
                            </w:r>
                          </w:p>
                        </w:tc>
                        <w:tc>
                          <w:tcPr>
                            <w:tcW w:w="2066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0156D3B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50</w:t>
                            </w:r>
                          </w:p>
                        </w:tc>
                        <w:tc>
                          <w:tcPr>
                            <w:tcW w:w="1984" w:type="dxa"/>
                            <w:tcBorders>
                              <w:top w:val="single" w:sz="4" w:space="0" w:color="993300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7B05783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90</w:t>
                            </w:r>
                          </w:p>
                        </w:tc>
                      </w:tr>
                      <w:tr w:rsidR="0065668C" w14:paraId="30C6E250" w14:textId="77777777" w:rsidTr="0065668C">
                        <w:trPr>
                          <w:trHeight w:val="397"/>
                        </w:trPr>
                        <w:tc>
                          <w:tcPr>
                            <w:tcW w:w="2063" w:type="dxa"/>
                            <w:tcBorders>
                              <w:top w:val="single" w:sz="4" w:space="0" w:color="0095C8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5C095915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From 1 June 2020</w:t>
                            </w:r>
                          </w:p>
                        </w:tc>
                        <w:tc>
                          <w:tcPr>
                            <w:tcW w:w="1979" w:type="dxa"/>
                            <w:tcBorders>
                              <w:top w:val="single" w:sz="4" w:space="0" w:color="0095C8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6DAB7236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Free</w:t>
                            </w:r>
                          </w:p>
                        </w:tc>
                        <w:tc>
                          <w:tcPr>
                            <w:tcW w:w="2066" w:type="dxa"/>
                            <w:tcBorders>
                              <w:top w:val="single" w:sz="4" w:space="0" w:color="0095C8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65497DEC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60</w:t>
                            </w:r>
                          </w:p>
                        </w:tc>
                        <w:tc>
                          <w:tcPr>
                            <w:tcW w:w="1984" w:type="dxa"/>
                            <w:tcBorders>
                              <w:top w:val="single" w:sz="4" w:space="0" w:color="0095C8"/>
                              <w:bottom w:val="single" w:sz="8" w:space="0" w:color="B8BCBF" w:themeColor="accent5" w:themeShade="E6"/>
                            </w:tcBorders>
                            <w:vAlign w:val="center"/>
                          </w:tcPr>
                          <w:p w14:paraId="4F70ADC3" w14:textId="77777777" w:rsidR="0065668C" w:rsidRPr="00A7528A" w:rsidRDefault="0065668C" w:rsidP="0065668C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£110</w:t>
                            </w:r>
                          </w:p>
                        </w:tc>
                      </w:tr>
                    </w:tbl>
                    <w:p w14:paraId="134E8EF8" w14:textId="47CF784A" w:rsidR="00161094" w:rsidRDefault="00161094" w:rsidP="001E1687">
                      <w:pPr>
                        <w:rPr>
                          <w:szCs w:val="20"/>
                        </w:rPr>
                      </w:pPr>
                    </w:p>
                    <w:p w14:paraId="7D469D10" w14:textId="76E2DE40" w:rsidR="00161094" w:rsidRDefault="007C4808" w:rsidP="001E1687">
                      <w:pPr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Cancellation Policy</w:t>
                      </w:r>
                      <w:r w:rsidRPr="007C4808">
                        <w:rPr>
                          <w:szCs w:val="20"/>
                        </w:rPr>
                        <w:t xml:space="preserve">: 50% refund </w:t>
                      </w:r>
                      <w:r w:rsidR="00FB6EBC">
                        <w:rPr>
                          <w:szCs w:val="20"/>
                        </w:rPr>
                        <w:t>un</w:t>
                      </w:r>
                      <w:r w:rsidR="00FB6EBC" w:rsidRPr="007C4808">
                        <w:rPr>
                          <w:szCs w:val="20"/>
                        </w:rPr>
                        <w:t>til</w:t>
                      </w:r>
                      <w:r w:rsidRPr="007C4808">
                        <w:rPr>
                          <w:szCs w:val="20"/>
                        </w:rPr>
                        <w:t xml:space="preserve"> 31 May 20</w:t>
                      </w:r>
                      <w:r>
                        <w:rPr>
                          <w:szCs w:val="20"/>
                        </w:rPr>
                        <w:t>20</w:t>
                      </w:r>
                      <w:r w:rsidRPr="007C4808">
                        <w:rPr>
                          <w:szCs w:val="20"/>
                        </w:rPr>
                        <w:t xml:space="preserve"> and no refund</w:t>
                      </w:r>
                      <w:r w:rsidR="00FB6EBC">
                        <w:rPr>
                          <w:szCs w:val="20"/>
                        </w:rPr>
                        <w:t>s</w:t>
                      </w:r>
                      <w:r w:rsidRPr="007C4808">
                        <w:rPr>
                          <w:szCs w:val="20"/>
                        </w:rPr>
                        <w:t xml:space="preserve"> </w:t>
                      </w:r>
                      <w:r w:rsidR="00FB6EBC">
                        <w:rPr>
                          <w:szCs w:val="20"/>
                        </w:rPr>
                        <w:t>thereafter.</w:t>
                      </w:r>
                    </w:p>
                    <w:p w14:paraId="57DC3861" w14:textId="1D16B9E2" w:rsidR="00161094" w:rsidRPr="00667FC6" w:rsidRDefault="007C4808" w:rsidP="001E1687">
                      <w:pPr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Payment details overleaf.</w:t>
                      </w:r>
                    </w:p>
                  </w:txbxContent>
                </v:textbox>
              </v:shape>
            </w:pict>
          </mc:Fallback>
        </mc:AlternateContent>
      </w:r>
      <w:r w:rsidR="001E1687"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0898D4" wp14:editId="253DF936">
                <wp:simplePos x="0" y="0"/>
                <wp:positionH relativeFrom="column">
                  <wp:posOffset>1539190</wp:posOffset>
                </wp:positionH>
                <wp:positionV relativeFrom="paragraph">
                  <wp:posOffset>145415</wp:posOffset>
                </wp:positionV>
                <wp:extent cx="0" cy="8558784"/>
                <wp:effectExtent l="0" t="0" r="38100" b="330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587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70C78C" id="Straight Connector 8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1.2pt,11.45pt" to="121.2pt,68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2C302462" w14:textId="6AF85FEF" w:rsidR="00F05137" w:rsidRDefault="00F05137" w:rsidP="00F05137"/>
    <w:p w14:paraId="1E56FD75" w14:textId="31E157EB" w:rsidR="00F05137" w:rsidRDefault="00F05137" w:rsidP="00F05137"/>
    <w:p w14:paraId="3FC645B3" w14:textId="2C6A840C" w:rsidR="00F05137" w:rsidRDefault="00F05137" w:rsidP="00F05137"/>
    <w:p w14:paraId="4CC2280B" w14:textId="53B06D20" w:rsidR="00F05137" w:rsidRDefault="00F05137" w:rsidP="00F05137"/>
    <w:p w14:paraId="0844C570" w14:textId="2DCC1E94" w:rsidR="00F05137" w:rsidRDefault="00F05137" w:rsidP="00F05137"/>
    <w:p w14:paraId="1441CEB1" w14:textId="4A467422" w:rsidR="00F05137" w:rsidRDefault="00F05137" w:rsidP="00F05137"/>
    <w:p w14:paraId="7978D8C6" w14:textId="2DE71539" w:rsidR="00F05137" w:rsidRDefault="00F05137" w:rsidP="00F05137"/>
    <w:p w14:paraId="71C4B436" w14:textId="77777777" w:rsidR="00536804" w:rsidRDefault="00536804" w:rsidP="005D1C98">
      <w:pPr>
        <w:tabs>
          <w:tab w:val="left" w:pos="252"/>
        </w:tabs>
      </w:pPr>
    </w:p>
    <w:p w14:paraId="6967521F" w14:textId="77777777" w:rsidR="00536804" w:rsidRDefault="00536804" w:rsidP="005D1C98">
      <w:pPr>
        <w:tabs>
          <w:tab w:val="left" w:pos="252"/>
        </w:tabs>
      </w:pPr>
    </w:p>
    <w:p w14:paraId="46BD5941" w14:textId="77777777" w:rsidR="00536804" w:rsidRDefault="00536804" w:rsidP="005D1C98">
      <w:pPr>
        <w:tabs>
          <w:tab w:val="left" w:pos="252"/>
        </w:tabs>
      </w:pPr>
    </w:p>
    <w:p w14:paraId="0BB4F1F1" w14:textId="77777777" w:rsidR="00536804" w:rsidRDefault="00536804" w:rsidP="005D1C98">
      <w:pPr>
        <w:tabs>
          <w:tab w:val="left" w:pos="252"/>
        </w:tabs>
      </w:pPr>
    </w:p>
    <w:p w14:paraId="51CDD8B4" w14:textId="77777777" w:rsidR="00536804" w:rsidRDefault="00536804" w:rsidP="005D1C98">
      <w:pPr>
        <w:tabs>
          <w:tab w:val="left" w:pos="252"/>
        </w:tabs>
      </w:pPr>
    </w:p>
    <w:p w14:paraId="3F6B6BC9" w14:textId="77777777" w:rsidR="00536804" w:rsidRDefault="00536804" w:rsidP="005D1C98">
      <w:pPr>
        <w:tabs>
          <w:tab w:val="left" w:pos="252"/>
        </w:tabs>
      </w:pPr>
    </w:p>
    <w:p w14:paraId="45D96829" w14:textId="77777777" w:rsidR="00536804" w:rsidRDefault="00536804" w:rsidP="005D1C98">
      <w:pPr>
        <w:tabs>
          <w:tab w:val="left" w:pos="252"/>
        </w:tabs>
      </w:pPr>
    </w:p>
    <w:p w14:paraId="31892B23" w14:textId="77777777" w:rsidR="00536804" w:rsidRDefault="00536804" w:rsidP="005D1C98">
      <w:pPr>
        <w:tabs>
          <w:tab w:val="left" w:pos="252"/>
        </w:tabs>
      </w:pPr>
    </w:p>
    <w:p w14:paraId="5E017C67" w14:textId="77777777" w:rsidR="00536804" w:rsidRDefault="00536804" w:rsidP="005D1C98">
      <w:pPr>
        <w:tabs>
          <w:tab w:val="left" w:pos="252"/>
        </w:tabs>
      </w:pPr>
    </w:p>
    <w:p w14:paraId="1744E479" w14:textId="77777777" w:rsidR="00536804" w:rsidRDefault="00536804" w:rsidP="005D1C98">
      <w:pPr>
        <w:tabs>
          <w:tab w:val="left" w:pos="252"/>
        </w:tabs>
      </w:pPr>
    </w:p>
    <w:p w14:paraId="4825C44E" w14:textId="77777777" w:rsidR="00536804" w:rsidRDefault="00536804" w:rsidP="005D1C98">
      <w:pPr>
        <w:tabs>
          <w:tab w:val="left" w:pos="252"/>
        </w:tabs>
      </w:pPr>
    </w:p>
    <w:p w14:paraId="59AF6336" w14:textId="77777777" w:rsidR="00536804" w:rsidRDefault="00536804" w:rsidP="005D1C98">
      <w:pPr>
        <w:tabs>
          <w:tab w:val="left" w:pos="252"/>
        </w:tabs>
      </w:pPr>
    </w:p>
    <w:p w14:paraId="50FB25CC" w14:textId="77777777" w:rsidR="00536804" w:rsidRDefault="00536804" w:rsidP="005D1C98">
      <w:pPr>
        <w:tabs>
          <w:tab w:val="left" w:pos="252"/>
        </w:tabs>
      </w:pPr>
    </w:p>
    <w:p w14:paraId="06546836" w14:textId="77777777" w:rsidR="00536804" w:rsidRDefault="00536804" w:rsidP="005D1C98">
      <w:pPr>
        <w:tabs>
          <w:tab w:val="left" w:pos="252"/>
        </w:tabs>
      </w:pPr>
    </w:p>
    <w:p w14:paraId="69F8C3F0" w14:textId="77777777" w:rsidR="00536804" w:rsidRDefault="00536804" w:rsidP="005D1C98">
      <w:pPr>
        <w:tabs>
          <w:tab w:val="left" w:pos="252"/>
        </w:tabs>
      </w:pPr>
    </w:p>
    <w:p w14:paraId="18CF2FE7" w14:textId="77777777" w:rsidR="00536804" w:rsidRDefault="00536804" w:rsidP="005D1C98">
      <w:pPr>
        <w:tabs>
          <w:tab w:val="left" w:pos="252"/>
        </w:tabs>
      </w:pPr>
    </w:p>
    <w:p w14:paraId="01F390E7" w14:textId="77777777" w:rsidR="00536804" w:rsidRDefault="00536804" w:rsidP="005D1C98">
      <w:pPr>
        <w:tabs>
          <w:tab w:val="left" w:pos="252"/>
        </w:tabs>
      </w:pPr>
    </w:p>
    <w:p w14:paraId="4B516C31" w14:textId="77777777" w:rsidR="00536804" w:rsidRDefault="00536804" w:rsidP="005D1C98">
      <w:pPr>
        <w:tabs>
          <w:tab w:val="left" w:pos="252"/>
        </w:tabs>
      </w:pPr>
    </w:p>
    <w:p w14:paraId="461A2ADA" w14:textId="77777777" w:rsidR="00536804" w:rsidRDefault="00536804" w:rsidP="005D1C98">
      <w:pPr>
        <w:tabs>
          <w:tab w:val="left" w:pos="252"/>
        </w:tabs>
      </w:pPr>
    </w:p>
    <w:p w14:paraId="6D2A7E37" w14:textId="77777777" w:rsidR="00536804" w:rsidRDefault="00536804" w:rsidP="005D1C98">
      <w:pPr>
        <w:tabs>
          <w:tab w:val="left" w:pos="252"/>
        </w:tabs>
      </w:pPr>
    </w:p>
    <w:p w14:paraId="2F9ED99E" w14:textId="77777777" w:rsidR="00536804" w:rsidRDefault="00536804" w:rsidP="005D1C98">
      <w:pPr>
        <w:tabs>
          <w:tab w:val="left" w:pos="252"/>
        </w:tabs>
      </w:pPr>
    </w:p>
    <w:p w14:paraId="714D249E" w14:textId="77777777" w:rsidR="00536804" w:rsidRDefault="00536804" w:rsidP="005D1C98">
      <w:pPr>
        <w:tabs>
          <w:tab w:val="left" w:pos="252"/>
        </w:tabs>
      </w:pPr>
    </w:p>
    <w:p w14:paraId="2DA34A32" w14:textId="77777777" w:rsidR="00536804" w:rsidRDefault="00536804" w:rsidP="005D1C98">
      <w:pPr>
        <w:tabs>
          <w:tab w:val="left" w:pos="252"/>
        </w:tabs>
      </w:pPr>
    </w:p>
    <w:p w14:paraId="0BE591BE" w14:textId="77777777" w:rsidR="00536804" w:rsidRDefault="00536804" w:rsidP="005D1C98">
      <w:pPr>
        <w:tabs>
          <w:tab w:val="left" w:pos="252"/>
        </w:tabs>
      </w:pPr>
    </w:p>
    <w:p w14:paraId="17BAD73E" w14:textId="77777777" w:rsidR="00536804" w:rsidRDefault="00536804" w:rsidP="005D1C98">
      <w:pPr>
        <w:tabs>
          <w:tab w:val="left" w:pos="252"/>
        </w:tabs>
      </w:pPr>
    </w:p>
    <w:p w14:paraId="353C835C" w14:textId="77777777" w:rsidR="00536804" w:rsidRDefault="00536804" w:rsidP="005D1C98">
      <w:pPr>
        <w:tabs>
          <w:tab w:val="left" w:pos="252"/>
        </w:tabs>
      </w:pPr>
    </w:p>
    <w:p w14:paraId="1B391028" w14:textId="77777777" w:rsidR="00536804" w:rsidRDefault="00536804" w:rsidP="005D1C98">
      <w:pPr>
        <w:tabs>
          <w:tab w:val="left" w:pos="252"/>
        </w:tabs>
      </w:pPr>
    </w:p>
    <w:p w14:paraId="29E6C11F" w14:textId="77777777" w:rsidR="00536804" w:rsidRDefault="00536804" w:rsidP="005D1C98">
      <w:pPr>
        <w:tabs>
          <w:tab w:val="left" w:pos="252"/>
        </w:tabs>
      </w:pPr>
    </w:p>
    <w:p w14:paraId="48F679E1" w14:textId="5192D777" w:rsidR="00536804" w:rsidRDefault="00536804" w:rsidP="005D1C98">
      <w:pPr>
        <w:tabs>
          <w:tab w:val="left" w:pos="252"/>
        </w:tabs>
      </w:pPr>
    </w:p>
    <w:p w14:paraId="6BD2746B" w14:textId="1D203F8D" w:rsidR="00536804" w:rsidRDefault="00536804" w:rsidP="005D1C98">
      <w:pPr>
        <w:tabs>
          <w:tab w:val="left" w:pos="252"/>
        </w:tabs>
      </w:pPr>
    </w:p>
    <w:p w14:paraId="569C919E" w14:textId="62F30183" w:rsidR="00536804" w:rsidRDefault="00536804" w:rsidP="005D1C98">
      <w:pPr>
        <w:tabs>
          <w:tab w:val="left" w:pos="252"/>
        </w:tabs>
      </w:pPr>
    </w:p>
    <w:p w14:paraId="290F88F7" w14:textId="3C1DFA8E" w:rsidR="00536804" w:rsidRDefault="00536804" w:rsidP="005D1C98">
      <w:pPr>
        <w:tabs>
          <w:tab w:val="left" w:pos="252"/>
        </w:tabs>
      </w:pPr>
    </w:p>
    <w:p w14:paraId="0D1B4112" w14:textId="7E1DB64F" w:rsidR="00536804" w:rsidRDefault="00536804" w:rsidP="005D1C98">
      <w:pPr>
        <w:tabs>
          <w:tab w:val="left" w:pos="252"/>
        </w:tabs>
      </w:pPr>
    </w:p>
    <w:p w14:paraId="2351896D" w14:textId="2C77A477" w:rsidR="00536804" w:rsidRDefault="00536804" w:rsidP="005D1C98">
      <w:pPr>
        <w:tabs>
          <w:tab w:val="left" w:pos="252"/>
        </w:tabs>
      </w:pPr>
    </w:p>
    <w:p w14:paraId="6AD04168" w14:textId="7E4CCA60" w:rsidR="00536804" w:rsidRDefault="00536804" w:rsidP="005D1C98">
      <w:pPr>
        <w:tabs>
          <w:tab w:val="left" w:pos="252"/>
        </w:tabs>
      </w:pPr>
    </w:p>
    <w:p w14:paraId="4A059AFD" w14:textId="340F77AA" w:rsidR="00536804" w:rsidRDefault="00536804" w:rsidP="005D1C98">
      <w:pPr>
        <w:tabs>
          <w:tab w:val="left" w:pos="252"/>
        </w:tabs>
      </w:pPr>
    </w:p>
    <w:p w14:paraId="2BE980D4" w14:textId="7834FB39" w:rsidR="00536804" w:rsidRDefault="00536804" w:rsidP="005D1C98">
      <w:pPr>
        <w:tabs>
          <w:tab w:val="left" w:pos="252"/>
        </w:tabs>
      </w:pPr>
    </w:p>
    <w:p w14:paraId="77816B2B" w14:textId="7772978D" w:rsidR="00536804" w:rsidRDefault="003A349E" w:rsidP="005D1C98">
      <w:pPr>
        <w:tabs>
          <w:tab w:val="left" w:pos="252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022D038C" wp14:editId="669290DA">
                <wp:simplePos x="0" y="0"/>
                <wp:positionH relativeFrom="column">
                  <wp:posOffset>1657350</wp:posOffset>
                </wp:positionH>
                <wp:positionV relativeFrom="paragraph">
                  <wp:posOffset>93980</wp:posOffset>
                </wp:positionV>
                <wp:extent cx="5016500" cy="176212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6500" cy="1762125"/>
                          <a:chOff x="0" y="0"/>
                          <a:chExt cx="5016500" cy="1762125"/>
                        </a:xfrm>
                      </wpg:grpSpPr>
                      <wps:wsp>
                        <wps:cNvPr id="4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016500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C7B8063" w14:textId="77777777" w:rsidR="00F43139" w:rsidRDefault="00F43139" w:rsidP="00F43139">
                              <w:pPr>
                                <w:rPr>
                                  <w:rFonts w:ascii="Arial Nova Cond" w:hAnsi="Arial Nova Cond"/>
                                </w:rPr>
                              </w:pPr>
                            </w:p>
                            <w:p w14:paraId="38F93E57" w14:textId="77777777" w:rsidR="00F43139" w:rsidRDefault="00F43139" w:rsidP="00F43139">
                              <w:pPr>
                                <w:rPr>
                                  <w:rFonts w:ascii="Arial Nova Cond" w:hAnsi="Arial Nova Cond"/>
                                </w:rPr>
                              </w:pPr>
                            </w:p>
                            <w:p w14:paraId="4CD96A6B" w14:textId="09DC7168" w:rsidR="00F43139" w:rsidRDefault="00F43139" w:rsidP="00F43139">
                              <w:pPr>
                                <w:rPr>
                                  <w:rFonts w:ascii="Arial Nova Cond" w:hAnsi="Arial Nova Cond"/>
                                </w:rPr>
                              </w:pPr>
                              <w:r>
                                <w:rPr>
                                  <w:rFonts w:ascii="Arial Nova Cond" w:hAnsi="Arial Nova Cond"/>
                                </w:rPr>
                                <w:t>Correspondence:</w:t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  <w:t>Venue:</w:t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  <w:r w:rsidR="00913659">
                                <w:rPr>
                                  <w:rFonts w:ascii="Arial Nova Cond" w:hAnsi="Arial Nova Cond"/>
                                </w:rPr>
                                <w:tab/>
                              </w:r>
                            </w:p>
                            <w:p w14:paraId="06DC169A" w14:textId="4A6A03B8" w:rsidR="00913659" w:rsidRPr="00913659" w:rsidRDefault="00AF0CB9" w:rsidP="00F43139">
                              <w:pPr>
                                <w:rPr>
                                  <w:color w:val="424242" w:themeColor="hyperlink"/>
                                </w:rPr>
                              </w:pPr>
                              <w:hyperlink r:id="rId9" w:history="1">
                                <w:r w:rsidR="00E03A70" w:rsidRPr="00E03A70">
                                  <w:rPr>
                                    <w:rStyle w:val="Hyperlink"/>
                                    <w:color w:val="0070C0"/>
                                  </w:rPr>
                                  <w:t>bjma_2020@outlook.com</w:t>
                                </w:r>
                              </w:hyperlink>
                              <w:r w:rsidR="00913659" w:rsidRPr="00D47F44">
                                <w:rPr>
                                  <w:rStyle w:val="Hyperlink"/>
                                  <w:color w:val="0070C0"/>
                                  <w:u w:val="none"/>
                                </w:rPr>
                                <w:tab/>
                              </w:r>
                              <w:r w:rsidR="00913659">
                                <w:rPr>
                                  <w:rStyle w:val="Hyperlink"/>
                                  <w:u w:val="none"/>
                                </w:rPr>
                                <w:tab/>
                              </w:r>
                              <w:r w:rsidR="00913659">
                                <w:rPr>
                                  <w:rStyle w:val="Hyperlink"/>
                                  <w:u w:val="none"/>
                                </w:rPr>
                                <w:tab/>
                                <w:t xml:space="preserve">Harrogate </w:t>
                              </w:r>
                              <w:r w:rsidR="006E7F26">
                                <w:rPr>
                                  <w:rStyle w:val="Hyperlink"/>
                                  <w:u w:val="none"/>
                                </w:rPr>
                                <w:t>Convention</w:t>
                              </w:r>
                              <w:r w:rsidR="00913659">
                                <w:rPr>
                                  <w:rStyle w:val="Hyperlink"/>
                                  <w:u w:val="none"/>
                                </w:rPr>
                                <w:t xml:space="preserve"> Centre</w:t>
                              </w:r>
                            </w:p>
                            <w:p w14:paraId="2F02E1F6" w14:textId="669C916E" w:rsidR="00F43139" w:rsidRDefault="00913659" w:rsidP="00F43139"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  <w:r>
                                <w:tab/>
                              </w:r>
                            </w:p>
                            <w:p w14:paraId="1CA36D77" w14:textId="72732D19" w:rsidR="00F43139" w:rsidRDefault="00F43139" w:rsidP="00F43139">
                              <w:r>
                                <w:t>47 Bogs Lane</w:t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  <w:t>Kings Road</w:t>
                              </w:r>
                              <w:r w:rsidR="00913659">
                                <w:tab/>
                              </w:r>
                            </w:p>
                            <w:p w14:paraId="44AB3291" w14:textId="28F3F49E" w:rsidR="00F43139" w:rsidRDefault="00F43139" w:rsidP="00F43139">
                              <w:r>
                                <w:t>Harrogate</w:t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  <w:t>Harrogate</w:t>
                              </w:r>
                            </w:p>
                            <w:p w14:paraId="76BFB153" w14:textId="62D6C27A" w:rsidR="00F43139" w:rsidRDefault="00F43139" w:rsidP="00F43139">
                              <w:r>
                                <w:t>HG1 4EB</w:t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  <w:t>HG1 5LA</w:t>
                              </w:r>
                            </w:p>
                            <w:p w14:paraId="3302B663" w14:textId="77777777" w:rsidR="00F43139" w:rsidRDefault="00F43139" w:rsidP="00F43139"/>
                            <w:p w14:paraId="0A1BC9E9" w14:textId="5861855B" w:rsidR="00F43139" w:rsidRPr="00D47F44" w:rsidRDefault="00F43139" w:rsidP="00F43139">
                              <w:pPr>
                                <w:rPr>
                                  <w:color w:val="0070C0"/>
                                </w:rPr>
                              </w:pPr>
                              <w:r>
                                <w:t>07780695220</w:t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>
                                <w:tab/>
                              </w:r>
                              <w:r w:rsidR="00913659" w:rsidRPr="00D47F44">
                                <w:rPr>
                                  <w:color w:val="0070C0"/>
                                  <w:u w:val="single"/>
                                </w:rPr>
                                <w:t>harrogateconventioncentre.co.uk</w:t>
                              </w:r>
                            </w:p>
                            <w:p w14:paraId="671DB03B" w14:textId="77777777" w:rsidR="00F43139" w:rsidRDefault="00F43139" w:rsidP="00F43139"/>
                            <w:p w14:paraId="78FEB74C" w14:textId="77777777" w:rsidR="00F43139" w:rsidRDefault="00F43139" w:rsidP="00F43139"/>
                            <w:p w14:paraId="5ECAE614" w14:textId="77777777" w:rsidR="00F43139" w:rsidRPr="00667FC6" w:rsidRDefault="00F43139" w:rsidP="00F43139">
                              <w:pPr>
                                <w:rPr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clrChange>
                              <a:clrFrom>
                                <a:srgbClr val="FAFAE3"/>
                              </a:clrFrom>
                              <a:clrTo>
                                <a:srgbClr val="FAFAE3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8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8225" y="733425"/>
                            <a:ext cx="859155" cy="6019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" name="Picture 6" descr="A picture containing drawing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B995DC3-6304-45AA-831A-A4572EAACFD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81400" y="733425"/>
                            <a:ext cx="859155" cy="544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2D038C" id="Group 7" o:spid="_x0000_s1028" style="position:absolute;margin-left:130.5pt;margin-top:7.4pt;width:395pt;height:138.75pt;z-index:-251640832" coordsize="50165,17621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">
                <v:shape id="Text Box 4" o:spid="_x0000_s1029" type="#_x0000_t202" style="position:absolute;width:50165;height:176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C7B8063" w14:textId="77777777" w:rsidR="00F43139" w:rsidRDefault="00F43139" w:rsidP="00F43139">
                        <w:pPr>
                          <w:rPr>
                            <w:rFonts w:ascii="Arial Nova Cond" w:hAnsi="Arial Nova Cond"/>
                          </w:rPr>
                        </w:pPr>
                      </w:p>
                      <w:p w14:paraId="38F93E57" w14:textId="77777777" w:rsidR="00F43139" w:rsidRDefault="00F43139" w:rsidP="00F43139">
                        <w:pPr>
                          <w:rPr>
                            <w:rFonts w:ascii="Arial Nova Cond" w:hAnsi="Arial Nova Cond"/>
                          </w:rPr>
                        </w:pPr>
                      </w:p>
                      <w:p w14:paraId="4CD96A6B" w14:textId="09DC7168" w:rsidR="00F43139" w:rsidRDefault="00F43139" w:rsidP="00F43139">
                        <w:pPr>
                          <w:rPr>
                            <w:rFonts w:ascii="Arial Nova Cond" w:hAnsi="Arial Nova Cond"/>
                          </w:rPr>
                        </w:pPr>
                        <w:r>
                          <w:rPr>
                            <w:rFonts w:ascii="Arial Nova Cond" w:hAnsi="Arial Nova Cond"/>
                          </w:rPr>
                          <w:t>Correspondence:</w:t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  <w:t>Venue:</w:t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  <w:r w:rsidR="00913659">
                          <w:rPr>
                            <w:rFonts w:ascii="Arial Nova Cond" w:hAnsi="Arial Nova Cond"/>
                          </w:rPr>
                          <w:tab/>
                        </w:r>
                      </w:p>
                      <w:p w14:paraId="06DC169A" w14:textId="4A6A03B8" w:rsidR="00913659" w:rsidRPr="00913659" w:rsidRDefault="00E03A70" w:rsidP="00F43139">
                        <w:pPr>
                          <w:rPr>
                            <w:color w:val="424242" w:themeColor="hyperlink"/>
                          </w:rPr>
                        </w:pPr>
                        <w:hyperlink r:id="rId12" w:history="1">
                          <w:r w:rsidRPr="00E03A70">
                            <w:rPr>
                              <w:rStyle w:val="Hyperlink"/>
                              <w:color w:val="0070C0"/>
                            </w:rPr>
                            <w:t>bjma_2020@outlook.com</w:t>
                          </w:r>
                        </w:hyperlink>
                        <w:r w:rsidR="00913659" w:rsidRPr="00D47F44">
                          <w:rPr>
                            <w:rStyle w:val="Hyperlink"/>
                            <w:color w:val="0070C0"/>
                            <w:u w:val="none"/>
                          </w:rPr>
                          <w:tab/>
                        </w:r>
                        <w:r w:rsidR="00913659">
                          <w:rPr>
                            <w:rStyle w:val="Hyperlink"/>
                            <w:u w:val="none"/>
                          </w:rPr>
                          <w:tab/>
                        </w:r>
                        <w:r w:rsidR="00913659">
                          <w:rPr>
                            <w:rStyle w:val="Hyperlink"/>
                            <w:u w:val="none"/>
                          </w:rPr>
                          <w:tab/>
                          <w:t xml:space="preserve">Harrogate </w:t>
                        </w:r>
                        <w:r w:rsidR="006E7F26">
                          <w:rPr>
                            <w:rStyle w:val="Hyperlink"/>
                            <w:u w:val="none"/>
                          </w:rPr>
                          <w:t>Convention</w:t>
                        </w:r>
                        <w:r w:rsidR="00913659">
                          <w:rPr>
                            <w:rStyle w:val="Hyperlink"/>
                            <w:u w:val="none"/>
                          </w:rPr>
                          <w:t xml:space="preserve"> Centre</w:t>
                        </w:r>
                      </w:p>
                      <w:p w14:paraId="2F02E1F6" w14:textId="669C916E" w:rsidR="00F43139" w:rsidRDefault="00913659" w:rsidP="00F43139"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  <w:r>
                          <w:tab/>
                        </w:r>
                      </w:p>
                      <w:p w14:paraId="1CA36D77" w14:textId="72732D19" w:rsidR="00F43139" w:rsidRDefault="00F43139" w:rsidP="00F43139">
                        <w:r>
                          <w:t>47 Bogs Lane</w:t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  <w:t>Kings Road</w:t>
                        </w:r>
                        <w:r w:rsidR="00913659">
                          <w:tab/>
                        </w:r>
                      </w:p>
                      <w:p w14:paraId="44AB3291" w14:textId="28F3F49E" w:rsidR="00F43139" w:rsidRDefault="00F43139" w:rsidP="00F43139">
                        <w:r>
                          <w:t>Harrogate</w:t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  <w:t>Harrogate</w:t>
                        </w:r>
                      </w:p>
                      <w:p w14:paraId="76BFB153" w14:textId="62D6C27A" w:rsidR="00F43139" w:rsidRDefault="00F43139" w:rsidP="00F43139">
                        <w:r>
                          <w:t>HG1 4EB</w:t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  <w:t>HG1 5LA</w:t>
                        </w:r>
                      </w:p>
                      <w:p w14:paraId="3302B663" w14:textId="77777777" w:rsidR="00F43139" w:rsidRDefault="00F43139" w:rsidP="00F43139"/>
                      <w:p w14:paraId="0A1BC9E9" w14:textId="5861855B" w:rsidR="00F43139" w:rsidRPr="00D47F44" w:rsidRDefault="00F43139" w:rsidP="00F43139">
                        <w:pPr>
                          <w:rPr>
                            <w:color w:val="0070C0"/>
                          </w:rPr>
                        </w:pPr>
                        <w:r>
                          <w:t>07780695220</w:t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>
                          <w:tab/>
                        </w:r>
                        <w:r w:rsidR="00913659" w:rsidRPr="00D47F44">
                          <w:rPr>
                            <w:color w:val="0070C0"/>
                            <w:u w:val="single"/>
                          </w:rPr>
                          <w:t>harrogateconventioncentre.co.uk</w:t>
                        </w:r>
                      </w:p>
                      <w:p w14:paraId="671DB03B" w14:textId="77777777" w:rsidR="00F43139" w:rsidRDefault="00F43139" w:rsidP="00F43139"/>
                      <w:p w14:paraId="78FEB74C" w14:textId="77777777" w:rsidR="00F43139" w:rsidRDefault="00F43139" w:rsidP="00F43139"/>
                      <w:p w14:paraId="5ECAE614" w14:textId="77777777" w:rsidR="00F43139" w:rsidRPr="00667FC6" w:rsidRDefault="00F43139" w:rsidP="00F43139">
                        <w:pPr>
                          <w:rPr>
                            <w:szCs w:val="20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30" type="#_x0000_t75" style="position:absolute;left:10382;top:7334;width:8591;height:6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">
                  <v:imagedata r:id="rId13" o:title="" cropright="51243f" chromakey="#fafae3"/>
                </v:shape>
                <v:shape id="Picture 6" o:spid="_x0000_s1031" type="#_x0000_t75" alt="A picture containing drawing&#10;&#10;Description automatically generated" style="position:absolute;left:35814;top:7334;width:8591;height:5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">
                  <v:imagedata r:id="rId14" o:title="A picture containing drawing&#10;&#10;Description automatically generated" chromakey="white"/>
                </v:shape>
              </v:group>
            </w:pict>
          </mc:Fallback>
        </mc:AlternateContent>
      </w:r>
    </w:p>
    <w:p w14:paraId="07513AFD" w14:textId="4DFAEEE2" w:rsidR="00536804" w:rsidRDefault="00536804" w:rsidP="005D1C98">
      <w:pPr>
        <w:tabs>
          <w:tab w:val="left" w:pos="252"/>
        </w:tabs>
      </w:pPr>
    </w:p>
    <w:p w14:paraId="7E8A41EF" w14:textId="6AB8B47A" w:rsidR="00536804" w:rsidRDefault="00536804" w:rsidP="005D1C98">
      <w:pPr>
        <w:tabs>
          <w:tab w:val="left" w:pos="252"/>
        </w:tabs>
      </w:pPr>
    </w:p>
    <w:p w14:paraId="234ED744" w14:textId="3BDD7224" w:rsidR="00536804" w:rsidRDefault="00536804" w:rsidP="005D1C98">
      <w:pPr>
        <w:tabs>
          <w:tab w:val="left" w:pos="252"/>
        </w:tabs>
      </w:pPr>
    </w:p>
    <w:p w14:paraId="2F70F2CA" w14:textId="7B0BE71A" w:rsidR="00536804" w:rsidRDefault="00536804" w:rsidP="005D1C98">
      <w:pPr>
        <w:tabs>
          <w:tab w:val="left" w:pos="252"/>
        </w:tabs>
      </w:pPr>
    </w:p>
    <w:p w14:paraId="0DE021D8" w14:textId="1B226C18" w:rsidR="00536804" w:rsidRDefault="00536804" w:rsidP="005D1C98">
      <w:pPr>
        <w:tabs>
          <w:tab w:val="left" w:pos="252"/>
        </w:tabs>
      </w:pPr>
    </w:p>
    <w:p w14:paraId="27254ED2" w14:textId="0BEDB20B" w:rsidR="00536804" w:rsidRDefault="00536804" w:rsidP="005D1C98">
      <w:pPr>
        <w:tabs>
          <w:tab w:val="left" w:pos="252"/>
        </w:tabs>
      </w:pPr>
    </w:p>
    <w:p w14:paraId="1FA5A166" w14:textId="331ADCD6" w:rsidR="00536804" w:rsidRDefault="00536804" w:rsidP="005D1C98">
      <w:pPr>
        <w:tabs>
          <w:tab w:val="left" w:pos="252"/>
        </w:tabs>
      </w:pPr>
    </w:p>
    <w:p w14:paraId="6C2FB9A0" w14:textId="08AD0126" w:rsidR="00F43E80" w:rsidRDefault="004F691E" w:rsidP="00F43E80">
      <w:pPr>
        <w:tabs>
          <w:tab w:val="left" w:pos="252"/>
        </w:tabs>
      </w:pPr>
      <w:r>
        <w:lastRenderedPageBreak/>
        <w:t>K</w:t>
      </w:r>
      <w:r w:rsidRPr="004F691E">
        <w:t>indly complete the form &amp; enclose the payment at your earliest convenience. This will enable the committee members to work seamlessly and organise with less stress!</w:t>
      </w:r>
      <w:r w:rsidR="004E5203">
        <w:t xml:space="preserve"> If you are paying by online bank transfer, it is still mandatory to compete and return the registration form</w:t>
      </w:r>
      <w:r w:rsidR="004E5203" w:rsidRPr="001D25EF">
        <w:t>.</w:t>
      </w:r>
    </w:p>
    <w:p w14:paraId="0D421C8C" w14:textId="3F8C383A" w:rsidR="00F43E80" w:rsidRDefault="00F43E80" w:rsidP="00F43E80">
      <w:pPr>
        <w:tabs>
          <w:tab w:val="left" w:pos="252"/>
        </w:tabs>
      </w:pPr>
    </w:p>
    <w:p w14:paraId="68E02808" w14:textId="24B46CDA" w:rsidR="00F43E80" w:rsidRDefault="00F43E80" w:rsidP="00F43E80">
      <w:pPr>
        <w:tabs>
          <w:tab w:val="left" w:pos="252"/>
        </w:tabs>
      </w:pPr>
      <w:r>
        <w:t>Payment can be made by cheque, payable to ‘BJMA 2020’ or via bank transfer (BACS):</w:t>
      </w:r>
    </w:p>
    <w:p w14:paraId="7D335144" w14:textId="7A3B046F" w:rsidR="00536804" w:rsidRDefault="00F43E80" w:rsidP="00F43E80">
      <w:pPr>
        <w:tabs>
          <w:tab w:val="left" w:pos="252"/>
        </w:tabs>
      </w:pPr>
      <w:r>
        <w:t>A/C name: BJMA 2020. Sort code: 20-98-98 A/C no. 23610209.</w:t>
      </w:r>
    </w:p>
    <w:p w14:paraId="45260E6F" w14:textId="3FD451D4" w:rsidR="001D25EF" w:rsidRDefault="001D25EF" w:rsidP="00F43E80">
      <w:pPr>
        <w:tabs>
          <w:tab w:val="left" w:pos="252"/>
        </w:tabs>
      </w:pPr>
      <w:r w:rsidRPr="001D25EF">
        <w:t>Please put your details in the reference section of the bank detail.</w:t>
      </w:r>
    </w:p>
    <w:p w14:paraId="022EF17E" w14:textId="19765FF4" w:rsidR="00F43E80" w:rsidRDefault="00F43E80" w:rsidP="00F43E80">
      <w:pPr>
        <w:tabs>
          <w:tab w:val="left" w:pos="252"/>
        </w:tabs>
      </w:pPr>
    </w:p>
    <w:p w14:paraId="0EA3EC45" w14:textId="267E2538" w:rsidR="00536804" w:rsidRDefault="00536804" w:rsidP="005D1C98">
      <w:pPr>
        <w:tabs>
          <w:tab w:val="left" w:pos="252"/>
        </w:tabs>
      </w:pPr>
    </w:p>
    <w:p w14:paraId="043F9AA2" w14:textId="1C5AF447" w:rsidR="00F43E80" w:rsidRDefault="00F43E80" w:rsidP="005D1C98">
      <w:pPr>
        <w:tabs>
          <w:tab w:val="left" w:pos="252"/>
        </w:tabs>
      </w:pPr>
      <w:r>
        <w:t xml:space="preserve">Please return the form to: </w:t>
      </w:r>
      <w:r>
        <w:tab/>
      </w:r>
      <w:r w:rsidR="004E5203">
        <w:t xml:space="preserve">Dr. Smiti Das &amp; </w:t>
      </w:r>
      <w:r>
        <w:t>Dr. Jai Prakash Narain (Organising Secretar</w:t>
      </w:r>
      <w:r w:rsidR="004E5203">
        <w:t>ies</w:t>
      </w:r>
      <w:r>
        <w:t>),</w:t>
      </w:r>
    </w:p>
    <w:p w14:paraId="2B0458CF" w14:textId="3F4809B3" w:rsidR="00F43E80" w:rsidRDefault="00F43E80" w:rsidP="00F43E80">
      <w:pPr>
        <w:tabs>
          <w:tab w:val="left" w:pos="252"/>
        </w:tabs>
      </w:pPr>
      <w:r>
        <w:tab/>
      </w:r>
      <w:r>
        <w:tab/>
      </w:r>
      <w:r>
        <w:tab/>
      </w:r>
      <w:r>
        <w:tab/>
      </w:r>
      <w:r>
        <w:tab/>
        <w:t xml:space="preserve">Tel: 01423 548142 Mob: 07780695220 E-mail: </w:t>
      </w:r>
      <w:r w:rsidRPr="00ED7E21">
        <w:rPr>
          <w:color w:val="0070C0"/>
        </w:rPr>
        <w:t>bjma</w:t>
      </w:r>
      <w:r w:rsidR="00C02E75" w:rsidRPr="00ED7E21">
        <w:rPr>
          <w:color w:val="0070C0"/>
        </w:rPr>
        <w:t>_</w:t>
      </w:r>
      <w:r w:rsidRPr="00ED7E21">
        <w:rPr>
          <w:color w:val="0070C0"/>
        </w:rPr>
        <w:t>2020@</w:t>
      </w:r>
      <w:r w:rsidR="00AB5610" w:rsidRPr="00ED7E21">
        <w:rPr>
          <w:color w:val="0070C0"/>
        </w:rPr>
        <w:t>outlook</w:t>
      </w:r>
      <w:r w:rsidRPr="00ED7E21">
        <w:rPr>
          <w:color w:val="0070C0"/>
        </w:rPr>
        <w:t>.com</w:t>
      </w:r>
      <w:r>
        <w:t xml:space="preserve"> </w:t>
      </w:r>
    </w:p>
    <w:p w14:paraId="03153B75" w14:textId="20F231BC" w:rsidR="00F43E80" w:rsidRDefault="00F43E80" w:rsidP="00F43E80">
      <w:pPr>
        <w:tabs>
          <w:tab w:val="left" w:pos="252"/>
        </w:tabs>
      </w:pPr>
    </w:p>
    <w:p w14:paraId="60CFC2BB" w14:textId="6F08CC22" w:rsidR="00F43E80" w:rsidRDefault="00F43E80" w:rsidP="00F43E80">
      <w:pPr>
        <w:tabs>
          <w:tab w:val="left" w:pos="252"/>
        </w:tabs>
      </w:pPr>
      <w:r>
        <w:t xml:space="preserve">Please do not hesitate to contact </w:t>
      </w:r>
      <w:r w:rsidR="007C4808">
        <w:t>Smiti or JP on the details above</w:t>
      </w:r>
      <w:r>
        <w:t xml:space="preserve"> if you have any queries or require further information. </w:t>
      </w:r>
    </w:p>
    <w:p w14:paraId="0B889FBA" w14:textId="3E642A9D" w:rsidR="00F05137" w:rsidRDefault="004F691E" w:rsidP="004F691E">
      <w:pPr>
        <w:tabs>
          <w:tab w:val="left" w:pos="252"/>
        </w:tabs>
      </w:pPr>
      <w:r w:rsidRPr="004F691E">
        <w:t xml:space="preserve">Best wishes for the New Year and we look forward to seeing you all on the 11th &amp; 12th July 2020 at the Harrogate </w:t>
      </w:r>
      <w:r w:rsidR="006E7F26">
        <w:t>Convention</w:t>
      </w:r>
      <w:r w:rsidRPr="004F691E">
        <w:t xml:space="preserve"> Centre.</w:t>
      </w:r>
    </w:p>
    <w:p w14:paraId="163BFFC2" w14:textId="16CF7A57" w:rsidR="004F691E" w:rsidRDefault="004F691E" w:rsidP="004F691E">
      <w:pPr>
        <w:tabs>
          <w:tab w:val="left" w:pos="252"/>
        </w:tabs>
      </w:pPr>
    </w:p>
    <w:p w14:paraId="30950C4F" w14:textId="14238C3A" w:rsidR="004F691E" w:rsidRPr="00F05137" w:rsidRDefault="004F691E" w:rsidP="004F691E">
      <w:pPr>
        <w:tabs>
          <w:tab w:val="left" w:pos="252"/>
        </w:tabs>
      </w:pPr>
      <w:r>
        <w:t>Smiti &amp; JP</w:t>
      </w:r>
    </w:p>
    <w:sectPr w:rsidR="004F691E" w:rsidRPr="00F05137" w:rsidSect="00741D58"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426" w:right="720" w:bottom="1191" w:left="720" w:header="709" w:footer="709" w:gutter="0"/>
      <w:cols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379DB" w14:textId="77777777" w:rsidR="00AF0CB9" w:rsidRDefault="00AF0CB9" w:rsidP="00F24732">
      <w:r>
        <w:separator/>
      </w:r>
    </w:p>
    <w:p w14:paraId="4826AC50" w14:textId="77777777" w:rsidR="00AF0CB9" w:rsidRDefault="00AF0CB9" w:rsidP="00F24732"/>
    <w:p w14:paraId="0EAD462B" w14:textId="77777777" w:rsidR="00AF0CB9" w:rsidRDefault="00AF0CB9" w:rsidP="00F24732"/>
  </w:endnote>
  <w:endnote w:type="continuationSeparator" w:id="0">
    <w:p w14:paraId="74B5DDD4" w14:textId="77777777" w:rsidR="00AF0CB9" w:rsidRDefault="00AF0CB9" w:rsidP="00F24732">
      <w:r>
        <w:continuationSeparator/>
      </w:r>
    </w:p>
    <w:p w14:paraId="000C0FA5" w14:textId="77777777" w:rsidR="00AF0CB9" w:rsidRDefault="00AF0CB9" w:rsidP="00F24732"/>
    <w:p w14:paraId="69C0E9B5" w14:textId="77777777" w:rsidR="00AF0CB9" w:rsidRDefault="00AF0CB9" w:rsidP="00F247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hitney HTF Book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111" w:csb1="00000000"/>
  </w:font>
  <w:font w:name="Whitney HTF Light">
    <w:altName w:val="Calibri"/>
    <w:panose1 w:val="00000000000000000000"/>
    <w:charset w:val="00"/>
    <w:family w:val="modern"/>
    <w:notTrueType/>
    <w:pitch w:val="variable"/>
    <w:sig w:usb0="800000AF" w:usb1="50002048" w:usb2="00000000" w:usb3="00000000" w:csb0="00000111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12189" w14:textId="77777777" w:rsidR="00F07E04" w:rsidRDefault="00F07E04" w:rsidP="00F2473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51E9D7" w14:textId="77777777" w:rsidR="00F07E04" w:rsidRDefault="00F07E04" w:rsidP="00F24732">
    <w:pPr>
      <w:pStyle w:val="Footer"/>
    </w:pPr>
  </w:p>
  <w:p w14:paraId="41F995D9" w14:textId="77777777" w:rsidR="00F07E04" w:rsidRDefault="00F07E04" w:rsidP="00F24732"/>
  <w:p w14:paraId="661F3B72" w14:textId="77777777" w:rsidR="0034170D" w:rsidRDefault="0034170D" w:rsidP="00F2473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9988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14F3D" w14:textId="546A9A57" w:rsidR="00F24732" w:rsidRDefault="00F247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49C5DC" w14:textId="2C0DEEAC" w:rsidR="0034170D" w:rsidRDefault="0034170D" w:rsidP="00F2473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92583" w14:textId="33902629" w:rsidR="00F24732" w:rsidRDefault="00F24732">
    <w:pPr>
      <w:pStyle w:val="Footer"/>
      <w:jc w:val="right"/>
    </w:pPr>
  </w:p>
  <w:p w14:paraId="424645CD" w14:textId="5D99203D" w:rsidR="0034170D" w:rsidRDefault="0034170D" w:rsidP="00F247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DA28D" w14:textId="77777777" w:rsidR="00AF0CB9" w:rsidRDefault="00AF0CB9" w:rsidP="00F24732">
      <w:r>
        <w:separator/>
      </w:r>
    </w:p>
    <w:p w14:paraId="3D81C793" w14:textId="77777777" w:rsidR="00AF0CB9" w:rsidRDefault="00AF0CB9" w:rsidP="00F24732"/>
    <w:p w14:paraId="36D22FC4" w14:textId="77777777" w:rsidR="00AF0CB9" w:rsidRDefault="00AF0CB9" w:rsidP="00F24732"/>
  </w:footnote>
  <w:footnote w:type="continuationSeparator" w:id="0">
    <w:p w14:paraId="02B2806B" w14:textId="77777777" w:rsidR="00AF0CB9" w:rsidRDefault="00AF0CB9" w:rsidP="00F24732">
      <w:r>
        <w:continuationSeparator/>
      </w:r>
    </w:p>
    <w:p w14:paraId="14F54258" w14:textId="77777777" w:rsidR="00AF0CB9" w:rsidRDefault="00AF0CB9" w:rsidP="00F24732"/>
    <w:p w14:paraId="1FFEE9AA" w14:textId="77777777" w:rsidR="00AF0CB9" w:rsidRDefault="00AF0CB9" w:rsidP="00F247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6693A" w14:textId="1436981E" w:rsidR="00F07E04" w:rsidRDefault="00F07E04" w:rsidP="00F24732">
    <w:pPr>
      <w:pStyle w:val="Header"/>
    </w:pPr>
  </w:p>
  <w:p w14:paraId="2D1C13B5" w14:textId="77777777" w:rsidR="00F07E04" w:rsidRDefault="00F07E04" w:rsidP="00F24732"/>
  <w:p w14:paraId="515D8298" w14:textId="77777777" w:rsidR="0034170D" w:rsidRDefault="0034170D" w:rsidP="00F2473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54421" w14:textId="5922D884" w:rsidR="00F07E04" w:rsidRDefault="00F07E04" w:rsidP="00F24732">
    <w:pPr>
      <w:pStyle w:val="Header"/>
    </w:pPr>
  </w:p>
  <w:p w14:paraId="4184A481" w14:textId="77777777" w:rsidR="00F07E04" w:rsidRDefault="00F07E04" w:rsidP="00F24732"/>
  <w:p w14:paraId="6B31C7A5" w14:textId="77777777" w:rsidR="0034170D" w:rsidRDefault="0034170D" w:rsidP="00F247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9ADC68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E96FB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1E0B7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87A30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5C6E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7B49E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A947F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79C62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A8A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93219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1431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8F088A"/>
    <w:multiLevelType w:val="multilevel"/>
    <w:tmpl w:val="041E452A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C21836"/>
    <w:multiLevelType w:val="hybridMultilevel"/>
    <w:tmpl w:val="0EA66830"/>
    <w:lvl w:ilvl="0" w:tplc="6728F60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BC1248"/>
    <w:multiLevelType w:val="hybridMultilevel"/>
    <w:tmpl w:val="F1445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B05BA5"/>
    <w:multiLevelType w:val="hybridMultilevel"/>
    <w:tmpl w:val="412ED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530683"/>
    <w:multiLevelType w:val="hybridMultilevel"/>
    <w:tmpl w:val="F6D61C0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DF73A9"/>
    <w:multiLevelType w:val="hybridMultilevel"/>
    <w:tmpl w:val="DD8AA606"/>
    <w:lvl w:ilvl="0" w:tplc="072EEC74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0F529C7"/>
    <w:multiLevelType w:val="hybridMultilevel"/>
    <w:tmpl w:val="9246FE02"/>
    <w:lvl w:ilvl="0" w:tplc="B75A7A70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11F34A5C"/>
    <w:multiLevelType w:val="hybridMultilevel"/>
    <w:tmpl w:val="23EEA658"/>
    <w:lvl w:ilvl="0" w:tplc="E4C27A44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20160FE"/>
    <w:multiLevelType w:val="hybridMultilevel"/>
    <w:tmpl w:val="8CD2B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4836CE"/>
    <w:multiLevelType w:val="hybridMultilevel"/>
    <w:tmpl w:val="70CCC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7ED20A5"/>
    <w:multiLevelType w:val="hybridMultilevel"/>
    <w:tmpl w:val="C8E20008"/>
    <w:lvl w:ilvl="0" w:tplc="C4F4760A">
      <w:numFmt w:val="bullet"/>
      <w:lvlText w:val="-"/>
      <w:lvlJc w:val="left"/>
      <w:pPr>
        <w:ind w:left="720" w:hanging="360"/>
      </w:pPr>
      <w:rPr>
        <w:rFonts w:ascii="Whitney HTF Book" w:eastAsiaTheme="minorEastAsia" w:hAnsi="Whitney HTF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95026B"/>
    <w:multiLevelType w:val="hybridMultilevel"/>
    <w:tmpl w:val="093A39C8"/>
    <w:lvl w:ilvl="0" w:tplc="F9E8F05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7276F9"/>
    <w:multiLevelType w:val="hybridMultilevel"/>
    <w:tmpl w:val="4ABEB02C"/>
    <w:lvl w:ilvl="0" w:tplc="15361A1E">
      <w:numFmt w:val="bullet"/>
      <w:lvlText w:val="-"/>
      <w:lvlJc w:val="left"/>
      <w:pPr>
        <w:ind w:left="1800" w:hanging="360"/>
      </w:pPr>
      <w:rPr>
        <w:rFonts w:ascii="Calibri Light" w:eastAsiaTheme="minorEastAsia" w:hAnsi="Calibri Light" w:cs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2CEC0A91"/>
    <w:multiLevelType w:val="hybridMultilevel"/>
    <w:tmpl w:val="2702EE20"/>
    <w:lvl w:ilvl="0" w:tplc="6728F60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E316F5"/>
    <w:multiLevelType w:val="hybridMultilevel"/>
    <w:tmpl w:val="E6F267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380F39"/>
    <w:multiLevelType w:val="hybridMultilevel"/>
    <w:tmpl w:val="5C349D5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E60FC7"/>
    <w:multiLevelType w:val="hybridMultilevel"/>
    <w:tmpl w:val="09E4B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E477A9"/>
    <w:multiLevelType w:val="multilevel"/>
    <w:tmpl w:val="B9741638"/>
    <w:styleLink w:val="CityFinancial"/>
    <w:lvl w:ilvl="0">
      <w:numFmt w:val="bullet"/>
      <w:lvlText w:val="•"/>
      <w:lvlJc w:val="left"/>
      <w:pPr>
        <w:ind w:left="720" w:hanging="360"/>
      </w:pPr>
      <w:rPr>
        <w:rFonts w:ascii="Whitney HTF Light" w:eastAsiaTheme="minorEastAsia" w:hAnsi="Whitney HTF Light" w:hint="default"/>
        <w:color w:val="auto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A94E04"/>
    <w:multiLevelType w:val="hybridMultilevel"/>
    <w:tmpl w:val="F320A030"/>
    <w:lvl w:ilvl="0" w:tplc="BDBA1196">
      <w:numFmt w:val="bullet"/>
      <w:lvlText w:val="-"/>
      <w:lvlJc w:val="left"/>
      <w:pPr>
        <w:ind w:left="1080" w:hanging="720"/>
      </w:pPr>
      <w:rPr>
        <w:rFonts w:ascii="Whitney HTF Book" w:eastAsiaTheme="minorEastAsia" w:hAnsi="Whitney HTF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C4B5D"/>
    <w:multiLevelType w:val="hybridMultilevel"/>
    <w:tmpl w:val="078A8A9C"/>
    <w:lvl w:ilvl="0" w:tplc="15361A1E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769D5"/>
    <w:multiLevelType w:val="hybridMultilevel"/>
    <w:tmpl w:val="DA5A6C42"/>
    <w:lvl w:ilvl="0" w:tplc="301874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D04B8F"/>
    <w:multiLevelType w:val="hybridMultilevel"/>
    <w:tmpl w:val="D8C45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633E3A"/>
    <w:multiLevelType w:val="multilevel"/>
    <w:tmpl w:val="B9741638"/>
    <w:numStyleLink w:val="CityFinancial"/>
  </w:abstractNum>
  <w:abstractNum w:abstractNumId="34" w15:restartNumberingAfterBreak="0">
    <w:nsid w:val="651B7860"/>
    <w:multiLevelType w:val="hybridMultilevel"/>
    <w:tmpl w:val="76AE6A0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33843"/>
    <w:multiLevelType w:val="hybridMultilevel"/>
    <w:tmpl w:val="AB7682D8"/>
    <w:lvl w:ilvl="0" w:tplc="3388789E"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1841CCD"/>
    <w:multiLevelType w:val="hybridMultilevel"/>
    <w:tmpl w:val="2788DE56"/>
    <w:lvl w:ilvl="0" w:tplc="8E8638F4">
      <w:start w:val="1"/>
      <w:numFmt w:val="bullet"/>
      <w:lvlText w:val="-"/>
      <w:lvlJc w:val="left"/>
      <w:pPr>
        <w:ind w:left="1080" w:hanging="360"/>
      </w:pPr>
      <w:rPr>
        <w:rFonts w:ascii="Whitney HTF Book" w:hAnsi="Whitney HTF Book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95F7D17"/>
    <w:multiLevelType w:val="hybridMultilevel"/>
    <w:tmpl w:val="5D2011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87752"/>
    <w:multiLevelType w:val="hybridMultilevel"/>
    <w:tmpl w:val="13F60428"/>
    <w:lvl w:ilvl="0" w:tplc="E4C27A44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31"/>
  </w:num>
  <w:num w:numId="13">
    <w:abstractNumId w:val="37"/>
  </w:num>
  <w:num w:numId="14">
    <w:abstractNumId w:val="34"/>
  </w:num>
  <w:num w:numId="15">
    <w:abstractNumId w:val="32"/>
  </w:num>
  <w:num w:numId="16">
    <w:abstractNumId w:val="26"/>
  </w:num>
  <w:num w:numId="17">
    <w:abstractNumId w:val="22"/>
  </w:num>
  <w:num w:numId="18">
    <w:abstractNumId w:val="20"/>
  </w:num>
  <w:num w:numId="19">
    <w:abstractNumId w:val="15"/>
  </w:num>
  <w:num w:numId="20">
    <w:abstractNumId w:val="27"/>
  </w:num>
  <w:num w:numId="21">
    <w:abstractNumId w:val="14"/>
  </w:num>
  <w:num w:numId="22">
    <w:abstractNumId w:val="21"/>
  </w:num>
  <w:num w:numId="23">
    <w:abstractNumId w:val="36"/>
  </w:num>
  <w:num w:numId="24">
    <w:abstractNumId w:val="25"/>
  </w:num>
  <w:num w:numId="25">
    <w:abstractNumId w:val="29"/>
  </w:num>
  <w:num w:numId="26">
    <w:abstractNumId w:val="12"/>
  </w:num>
  <w:num w:numId="27">
    <w:abstractNumId w:val="24"/>
  </w:num>
  <w:num w:numId="28">
    <w:abstractNumId w:val="17"/>
  </w:num>
  <w:num w:numId="29">
    <w:abstractNumId w:val="16"/>
  </w:num>
  <w:num w:numId="30">
    <w:abstractNumId w:val="35"/>
  </w:num>
  <w:num w:numId="31">
    <w:abstractNumId w:val="23"/>
  </w:num>
  <w:num w:numId="32">
    <w:abstractNumId w:val="30"/>
  </w:num>
  <w:num w:numId="33">
    <w:abstractNumId w:val="18"/>
  </w:num>
  <w:num w:numId="34">
    <w:abstractNumId w:val="33"/>
  </w:num>
  <w:num w:numId="35">
    <w:abstractNumId w:val="28"/>
  </w:num>
  <w:num w:numId="36">
    <w:abstractNumId w:val="38"/>
  </w:num>
  <w:num w:numId="37">
    <w:abstractNumId w:val="13"/>
  </w:num>
  <w:num w:numId="38">
    <w:abstractNumId w:val="19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5"/>
  <w:drawingGridVerticalSpacing w:val="181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U2NDA1szQ0N7JU0lEKTi0uzszPAykwsqwFAK9KAH4tAAAA"/>
  </w:docVars>
  <w:rsids>
    <w:rsidRoot w:val="00BC6135"/>
    <w:rsid w:val="000022C9"/>
    <w:rsid w:val="00004F35"/>
    <w:rsid w:val="0000589A"/>
    <w:rsid w:val="000076DA"/>
    <w:rsid w:val="00010C0F"/>
    <w:rsid w:val="00011780"/>
    <w:rsid w:val="0001449E"/>
    <w:rsid w:val="00015C3D"/>
    <w:rsid w:val="00015ECB"/>
    <w:rsid w:val="0002781A"/>
    <w:rsid w:val="00033AAC"/>
    <w:rsid w:val="00036029"/>
    <w:rsid w:val="00043DAE"/>
    <w:rsid w:val="00044FDB"/>
    <w:rsid w:val="0004751F"/>
    <w:rsid w:val="00050875"/>
    <w:rsid w:val="00052C59"/>
    <w:rsid w:val="000538A1"/>
    <w:rsid w:val="000547E9"/>
    <w:rsid w:val="000609A2"/>
    <w:rsid w:val="00064232"/>
    <w:rsid w:val="000673DA"/>
    <w:rsid w:val="00072073"/>
    <w:rsid w:val="000733F2"/>
    <w:rsid w:val="00073748"/>
    <w:rsid w:val="00073D40"/>
    <w:rsid w:val="000744DF"/>
    <w:rsid w:val="0007530C"/>
    <w:rsid w:val="000769D9"/>
    <w:rsid w:val="00083CEF"/>
    <w:rsid w:val="00086141"/>
    <w:rsid w:val="000900D6"/>
    <w:rsid w:val="00092554"/>
    <w:rsid w:val="00093A3E"/>
    <w:rsid w:val="0009466D"/>
    <w:rsid w:val="000A2293"/>
    <w:rsid w:val="000A2376"/>
    <w:rsid w:val="000A419B"/>
    <w:rsid w:val="000A4839"/>
    <w:rsid w:val="000A4843"/>
    <w:rsid w:val="000A5E72"/>
    <w:rsid w:val="000B31B2"/>
    <w:rsid w:val="000B4226"/>
    <w:rsid w:val="000B6BEE"/>
    <w:rsid w:val="000C16F8"/>
    <w:rsid w:val="000C3CED"/>
    <w:rsid w:val="000C6D0B"/>
    <w:rsid w:val="000D10A0"/>
    <w:rsid w:val="000D1B7F"/>
    <w:rsid w:val="000E2AD1"/>
    <w:rsid w:val="000E4E60"/>
    <w:rsid w:val="000E5D93"/>
    <w:rsid w:val="000F4062"/>
    <w:rsid w:val="000F4A4D"/>
    <w:rsid w:val="000F634C"/>
    <w:rsid w:val="000F72F4"/>
    <w:rsid w:val="000F738B"/>
    <w:rsid w:val="0010453B"/>
    <w:rsid w:val="00106705"/>
    <w:rsid w:val="0011057C"/>
    <w:rsid w:val="00111161"/>
    <w:rsid w:val="001114EC"/>
    <w:rsid w:val="00121D6E"/>
    <w:rsid w:val="00123F87"/>
    <w:rsid w:val="0013019B"/>
    <w:rsid w:val="00136C36"/>
    <w:rsid w:val="00140725"/>
    <w:rsid w:val="00140FAE"/>
    <w:rsid w:val="001440B1"/>
    <w:rsid w:val="00147C8A"/>
    <w:rsid w:val="0015099B"/>
    <w:rsid w:val="00150F7D"/>
    <w:rsid w:val="0015560F"/>
    <w:rsid w:val="00156234"/>
    <w:rsid w:val="00161094"/>
    <w:rsid w:val="0017305A"/>
    <w:rsid w:val="0017335F"/>
    <w:rsid w:val="0017448C"/>
    <w:rsid w:val="00180B4B"/>
    <w:rsid w:val="00182898"/>
    <w:rsid w:val="00182E8C"/>
    <w:rsid w:val="00196E38"/>
    <w:rsid w:val="001A44EB"/>
    <w:rsid w:val="001A58C0"/>
    <w:rsid w:val="001A6C7E"/>
    <w:rsid w:val="001A6D47"/>
    <w:rsid w:val="001B48FF"/>
    <w:rsid w:val="001B4BF9"/>
    <w:rsid w:val="001B4E50"/>
    <w:rsid w:val="001B6104"/>
    <w:rsid w:val="001C08A4"/>
    <w:rsid w:val="001C7456"/>
    <w:rsid w:val="001D14F3"/>
    <w:rsid w:val="001D25EF"/>
    <w:rsid w:val="001D4667"/>
    <w:rsid w:val="001E1687"/>
    <w:rsid w:val="001E5732"/>
    <w:rsid w:val="001F1F93"/>
    <w:rsid w:val="001F4065"/>
    <w:rsid w:val="001F4BD5"/>
    <w:rsid w:val="001F5055"/>
    <w:rsid w:val="0020151A"/>
    <w:rsid w:val="002015ED"/>
    <w:rsid w:val="00201895"/>
    <w:rsid w:val="00204603"/>
    <w:rsid w:val="00205782"/>
    <w:rsid w:val="00206004"/>
    <w:rsid w:val="00212813"/>
    <w:rsid w:val="00214E15"/>
    <w:rsid w:val="002161BD"/>
    <w:rsid w:val="0022064B"/>
    <w:rsid w:val="002215FA"/>
    <w:rsid w:val="00222E25"/>
    <w:rsid w:val="00240DA6"/>
    <w:rsid w:val="00242975"/>
    <w:rsid w:val="00243450"/>
    <w:rsid w:val="0024611E"/>
    <w:rsid w:val="00246243"/>
    <w:rsid w:val="00257157"/>
    <w:rsid w:val="0026292B"/>
    <w:rsid w:val="00262A94"/>
    <w:rsid w:val="002642C1"/>
    <w:rsid w:val="0026490B"/>
    <w:rsid w:val="00267A35"/>
    <w:rsid w:val="002701EB"/>
    <w:rsid w:val="00270B60"/>
    <w:rsid w:val="00273A5F"/>
    <w:rsid w:val="002754E9"/>
    <w:rsid w:val="00276F52"/>
    <w:rsid w:val="0027726A"/>
    <w:rsid w:val="00280A70"/>
    <w:rsid w:val="002853AF"/>
    <w:rsid w:val="00291A05"/>
    <w:rsid w:val="00293340"/>
    <w:rsid w:val="00296BCA"/>
    <w:rsid w:val="002A12F3"/>
    <w:rsid w:val="002A79D4"/>
    <w:rsid w:val="002B5F54"/>
    <w:rsid w:val="002D1862"/>
    <w:rsid w:val="002D19FB"/>
    <w:rsid w:val="002D3CCC"/>
    <w:rsid w:val="002D5679"/>
    <w:rsid w:val="002D5E3A"/>
    <w:rsid w:val="002D73B7"/>
    <w:rsid w:val="002D7853"/>
    <w:rsid w:val="002D7996"/>
    <w:rsid w:val="002E385F"/>
    <w:rsid w:val="002E4DF1"/>
    <w:rsid w:val="002E52C8"/>
    <w:rsid w:val="002F3402"/>
    <w:rsid w:val="002F3DF7"/>
    <w:rsid w:val="002F4B8C"/>
    <w:rsid w:val="00303AB9"/>
    <w:rsid w:val="00313E79"/>
    <w:rsid w:val="00314FED"/>
    <w:rsid w:val="00322D23"/>
    <w:rsid w:val="00331611"/>
    <w:rsid w:val="00334150"/>
    <w:rsid w:val="00336180"/>
    <w:rsid w:val="0033656D"/>
    <w:rsid w:val="0034170D"/>
    <w:rsid w:val="00341BD1"/>
    <w:rsid w:val="00346D74"/>
    <w:rsid w:val="00350739"/>
    <w:rsid w:val="00350CC1"/>
    <w:rsid w:val="00352988"/>
    <w:rsid w:val="00352BEB"/>
    <w:rsid w:val="00355B8F"/>
    <w:rsid w:val="00356B1C"/>
    <w:rsid w:val="00363C0E"/>
    <w:rsid w:val="00370208"/>
    <w:rsid w:val="00371956"/>
    <w:rsid w:val="00376A4E"/>
    <w:rsid w:val="00377077"/>
    <w:rsid w:val="00377400"/>
    <w:rsid w:val="00383902"/>
    <w:rsid w:val="0038506C"/>
    <w:rsid w:val="00386F4D"/>
    <w:rsid w:val="00390088"/>
    <w:rsid w:val="00397DE1"/>
    <w:rsid w:val="003A0D0D"/>
    <w:rsid w:val="003A1D6C"/>
    <w:rsid w:val="003A3092"/>
    <w:rsid w:val="003A349E"/>
    <w:rsid w:val="003A4649"/>
    <w:rsid w:val="003A5A67"/>
    <w:rsid w:val="003A633B"/>
    <w:rsid w:val="003A63B1"/>
    <w:rsid w:val="003B45D8"/>
    <w:rsid w:val="003B4FFF"/>
    <w:rsid w:val="003B5C3D"/>
    <w:rsid w:val="003C0B8A"/>
    <w:rsid w:val="003C2F65"/>
    <w:rsid w:val="003C542C"/>
    <w:rsid w:val="003C7C86"/>
    <w:rsid w:val="003D3D68"/>
    <w:rsid w:val="003D521E"/>
    <w:rsid w:val="003D5500"/>
    <w:rsid w:val="003D595D"/>
    <w:rsid w:val="003E5001"/>
    <w:rsid w:val="003E7857"/>
    <w:rsid w:val="003F3748"/>
    <w:rsid w:val="003F7DBC"/>
    <w:rsid w:val="00406296"/>
    <w:rsid w:val="00410DBD"/>
    <w:rsid w:val="004127DE"/>
    <w:rsid w:val="00412D0B"/>
    <w:rsid w:val="00423E34"/>
    <w:rsid w:val="0042442C"/>
    <w:rsid w:val="0043001C"/>
    <w:rsid w:val="00431D07"/>
    <w:rsid w:val="00433BF3"/>
    <w:rsid w:val="00441B10"/>
    <w:rsid w:val="0044209E"/>
    <w:rsid w:val="00445AC6"/>
    <w:rsid w:val="00446038"/>
    <w:rsid w:val="00446C0F"/>
    <w:rsid w:val="00455511"/>
    <w:rsid w:val="00461033"/>
    <w:rsid w:val="00464DD9"/>
    <w:rsid w:val="004673DE"/>
    <w:rsid w:val="00480CC7"/>
    <w:rsid w:val="004837F3"/>
    <w:rsid w:val="00492A00"/>
    <w:rsid w:val="004962E9"/>
    <w:rsid w:val="00497D24"/>
    <w:rsid w:val="00497FED"/>
    <w:rsid w:val="004A12F8"/>
    <w:rsid w:val="004A24A1"/>
    <w:rsid w:val="004A7A28"/>
    <w:rsid w:val="004B2196"/>
    <w:rsid w:val="004B2516"/>
    <w:rsid w:val="004B269D"/>
    <w:rsid w:val="004B63A6"/>
    <w:rsid w:val="004B76A8"/>
    <w:rsid w:val="004B7C45"/>
    <w:rsid w:val="004C3D61"/>
    <w:rsid w:val="004C4B58"/>
    <w:rsid w:val="004D01C3"/>
    <w:rsid w:val="004D438E"/>
    <w:rsid w:val="004D54B9"/>
    <w:rsid w:val="004E5203"/>
    <w:rsid w:val="004E53FE"/>
    <w:rsid w:val="004F4248"/>
    <w:rsid w:val="004F5473"/>
    <w:rsid w:val="004F691E"/>
    <w:rsid w:val="005039BD"/>
    <w:rsid w:val="00505ADE"/>
    <w:rsid w:val="00506F18"/>
    <w:rsid w:val="00507272"/>
    <w:rsid w:val="00510582"/>
    <w:rsid w:val="00510718"/>
    <w:rsid w:val="00510A97"/>
    <w:rsid w:val="00514995"/>
    <w:rsid w:val="0051665E"/>
    <w:rsid w:val="0051770D"/>
    <w:rsid w:val="005228A0"/>
    <w:rsid w:val="005231EF"/>
    <w:rsid w:val="0052333B"/>
    <w:rsid w:val="0052376B"/>
    <w:rsid w:val="00524F0E"/>
    <w:rsid w:val="00527EB4"/>
    <w:rsid w:val="00530FBC"/>
    <w:rsid w:val="00535CE8"/>
    <w:rsid w:val="00536804"/>
    <w:rsid w:val="005376BC"/>
    <w:rsid w:val="005430C9"/>
    <w:rsid w:val="00545824"/>
    <w:rsid w:val="0054688E"/>
    <w:rsid w:val="00546C23"/>
    <w:rsid w:val="0055064F"/>
    <w:rsid w:val="00551C58"/>
    <w:rsid w:val="00553ACB"/>
    <w:rsid w:val="0055471F"/>
    <w:rsid w:val="00560751"/>
    <w:rsid w:val="0056592B"/>
    <w:rsid w:val="00566A03"/>
    <w:rsid w:val="00567454"/>
    <w:rsid w:val="00576190"/>
    <w:rsid w:val="00584095"/>
    <w:rsid w:val="00585C47"/>
    <w:rsid w:val="00593B06"/>
    <w:rsid w:val="00595131"/>
    <w:rsid w:val="005953CD"/>
    <w:rsid w:val="00596A42"/>
    <w:rsid w:val="005A0111"/>
    <w:rsid w:val="005A6768"/>
    <w:rsid w:val="005B3AAE"/>
    <w:rsid w:val="005B3D7B"/>
    <w:rsid w:val="005B7EA6"/>
    <w:rsid w:val="005B7FAF"/>
    <w:rsid w:val="005C1ACF"/>
    <w:rsid w:val="005D1C98"/>
    <w:rsid w:val="005D5FAC"/>
    <w:rsid w:val="005D6932"/>
    <w:rsid w:val="005D6E11"/>
    <w:rsid w:val="005E4CC5"/>
    <w:rsid w:val="005E6EDD"/>
    <w:rsid w:val="005F054E"/>
    <w:rsid w:val="00601712"/>
    <w:rsid w:val="00604ABE"/>
    <w:rsid w:val="00606973"/>
    <w:rsid w:val="0061049D"/>
    <w:rsid w:val="00612E0A"/>
    <w:rsid w:val="00614498"/>
    <w:rsid w:val="00616E21"/>
    <w:rsid w:val="00617BA5"/>
    <w:rsid w:val="00617EAE"/>
    <w:rsid w:val="00632FBD"/>
    <w:rsid w:val="006332F1"/>
    <w:rsid w:val="00641843"/>
    <w:rsid w:val="00642767"/>
    <w:rsid w:val="006478CE"/>
    <w:rsid w:val="00647D35"/>
    <w:rsid w:val="0065668C"/>
    <w:rsid w:val="006628B9"/>
    <w:rsid w:val="00663A8C"/>
    <w:rsid w:val="006679DD"/>
    <w:rsid w:val="00667FC6"/>
    <w:rsid w:val="00674409"/>
    <w:rsid w:val="0067505A"/>
    <w:rsid w:val="00675DBB"/>
    <w:rsid w:val="00676AC9"/>
    <w:rsid w:val="00680E9B"/>
    <w:rsid w:val="006824ED"/>
    <w:rsid w:val="0068259B"/>
    <w:rsid w:val="00683C68"/>
    <w:rsid w:val="00683F5F"/>
    <w:rsid w:val="006875D6"/>
    <w:rsid w:val="00690A17"/>
    <w:rsid w:val="00691D7C"/>
    <w:rsid w:val="0069363E"/>
    <w:rsid w:val="00695641"/>
    <w:rsid w:val="00696011"/>
    <w:rsid w:val="006A146A"/>
    <w:rsid w:val="006A272C"/>
    <w:rsid w:val="006A2732"/>
    <w:rsid w:val="006A2A6C"/>
    <w:rsid w:val="006A5793"/>
    <w:rsid w:val="006A650D"/>
    <w:rsid w:val="006B3BE3"/>
    <w:rsid w:val="006C3C88"/>
    <w:rsid w:val="006C3D86"/>
    <w:rsid w:val="006C4294"/>
    <w:rsid w:val="006C4CDC"/>
    <w:rsid w:val="006C604E"/>
    <w:rsid w:val="006D27A5"/>
    <w:rsid w:val="006D284A"/>
    <w:rsid w:val="006D5002"/>
    <w:rsid w:val="006D596A"/>
    <w:rsid w:val="006D7DDC"/>
    <w:rsid w:val="006E7ACC"/>
    <w:rsid w:val="006E7F26"/>
    <w:rsid w:val="006F14C8"/>
    <w:rsid w:val="00700329"/>
    <w:rsid w:val="007043D4"/>
    <w:rsid w:val="00710D63"/>
    <w:rsid w:val="00717691"/>
    <w:rsid w:val="007212DA"/>
    <w:rsid w:val="00721C47"/>
    <w:rsid w:val="00722061"/>
    <w:rsid w:val="00723610"/>
    <w:rsid w:val="00726B3E"/>
    <w:rsid w:val="007347A7"/>
    <w:rsid w:val="0073583A"/>
    <w:rsid w:val="00735CD5"/>
    <w:rsid w:val="00741D58"/>
    <w:rsid w:val="00743942"/>
    <w:rsid w:val="00746733"/>
    <w:rsid w:val="00750865"/>
    <w:rsid w:val="00751971"/>
    <w:rsid w:val="00762420"/>
    <w:rsid w:val="007661D5"/>
    <w:rsid w:val="00766F97"/>
    <w:rsid w:val="00767759"/>
    <w:rsid w:val="00770DE3"/>
    <w:rsid w:val="00775836"/>
    <w:rsid w:val="00775E2A"/>
    <w:rsid w:val="00781A1D"/>
    <w:rsid w:val="00782E0B"/>
    <w:rsid w:val="00785518"/>
    <w:rsid w:val="00793176"/>
    <w:rsid w:val="00795F95"/>
    <w:rsid w:val="007967E0"/>
    <w:rsid w:val="007A0DFF"/>
    <w:rsid w:val="007A344C"/>
    <w:rsid w:val="007A713C"/>
    <w:rsid w:val="007A74C4"/>
    <w:rsid w:val="007B5A14"/>
    <w:rsid w:val="007C0896"/>
    <w:rsid w:val="007C1268"/>
    <w:rsid w:val="007C163E"/>
    <w:rsid w:val="007C3C1B"/>
    <w:rsid w:val="007C4808"/>
    <w:rsid w:val="007C68DC"/>
    <w:rsid w:val="007C6E82"/>
    <w:rsid w:val="007D0805"/>
    <w:rsid w:val="007D17A7"/>
    <w:rsid w:val="007D639E"/>
    <w:rsid w:val="007D74B0"/>
    <w:rsid w:val="007E2CA6"/>
    <w:rsid w:val="007E436F"/>
    <w:rsid w:val="007E7E71"/>
    <w:rsid w:val="007F4FD9"/>
    <w:rsid w:val="00800D1B"/>
    <w:rsid w:val="0080100F"/>
    <w:rsid w:val="00801162"/>
    <w:rsid w:val="00801676"/>
    <w:rsid w:val="00801DE7"/>
    <w:rsid w:val="008062DE"/>
    <w:rsid w:val="00807732"/>
    <w:rsid w:val="008116B0"/>
    <w:rsid w:val="0081350D"/>
    <w:rsid w:val="008212FC"/>
    <w:rsid w:val="0082203C"/>
    <w:rsid w:val="0082317F"/>
    <w:rsid w:val="00824DDE"/>
    <w:rsid w:val="00830D62"/>
    <w:rsid w:val="008322CE"/>
    <w:rsid w:val="0083382E"/>
    <w:rsid w:val="00835082"/>
    <w:rsid w:val="00836C5E"/>
    <w:rsid w:val="00837D01"/>
    <w:rsid w:val="00843E54"/>
    <w:rsid w:val="00844BAA"/>
    <w:rsid w:val="00850138"/>
    <w:rsid w:val="008518CE"/>
    <w:rsid w:val="00857F8C"/>
    <w:rsid w:val="00862DB1"/>
    <w:rsid w:val="0086690F"/>
    <w:rsid w:val="00866EF6"/>
    <w:rsid w:val="00870C81"/>
    <w:rsid w:val="008852E6"/>
    <w:rsid w:val="00885D5E"/>
    <w:rsid w:val="008868E3"/>
    <w:rsid w:val="00890F35"/>
    <w:rsid w:val="00891A00"/>
    <w:rsid w:val="00893B2A"/>
    <w:rsid w:val="00894D9C"/>
    <w:rsid w:val="008959D6"/>
    <w:rsid w:val="00896EE3"/>
    <w:rsid w:val="00897613"/>
    <w:rsid w:val="008A0CBD"/>
    <w:rsid w:val="008B13D3"/>
    <w:rsid w:val="008B1A60"/>
    <w:rsid w:val="008B41F9"/>
    <w:rsid w:val="008B6999"/>
    <w:rsid w:val="008C4B19"/>
    <w:rsid w:val="008C61AA"/>
    <w:rsid w:val="008C7584"/>
    <w:rsid w:val="008E00A4"/>
    <w:rsid w:val="008E10B5"/>
    <w:rsid w:val="008E1222"/>
    <w:rsid w:val="008E6EB4"/>
    <w:rsid w:val="008E789F"/>
    <w:rsid w:val="008F1F27"/>
    <w:rsid w:val="008F37C2"/>
    <w:rsid w:val="008F3B8E"/>
    <w:rsid w:val="009009EF"/>
    <w:rsid w:val="00905B2F"/>
    <w:rsid w:val="009064B7"/>
    <w:rsid w:val="009067A0"/>
    <w:rsid w:val="00906F89"/>
    <w:rsid w:val="00907F26"/>
    <w:rsid w:val="00913659"/>
    <w:rsid w:val="00913977"/>
    <w:rsid w:val="00917269"/>
    <w:rsid w:val="009176A6"/>
    <w:rsid w:val="009268D3"/>
    <w:rsid w:val="00931425"/>
    <w:rsid w:val="0093299A"/>
    <w:rsid w:val="009348E0"/>
    <w:rsid w:val="00934A50"/>
    <w:rsid w:val="00937519"/>
    <w:rsid w:val="00940058"/>
    <w:rsid w:val="00940CCE"/>
    <w:rsid w:val="00941106"/>
    <w:rsid w:val="00946646"/>
    <w:rsid w:val="00953645"/>
    <w:rsid w:val="00956425"/>
    <w:rsid w:val="009579F2"/>
    <w:rsid w:val="009604FD"/>
    <w:rsid w:val="009611CD"/>
    <w:rsid w:val="00962C60"/>
    <w:rsid w:val="009631E2"/>
    <w:rsid w:val="009653E0"/>
    <w:rsid w:val="0097178B"/>
    <w:rsid w:val="00977BB9"/>
    <w:rsid w:val="00980A47"/>
    <w:rsid w:val="00981152"/>
    <w:rsid w:val="00981D55"/>
    <w:rsid w:val="00984797"/>
    <w:rsid w:val="00984DD1"/>
    <w:rsid w:val="009852CA"/>
    <w:rsid w:val="009855A9"/>
    <w:rsid w:val="009856FC"/>
    <w:rsid w:val="00987146"/>
    <w:rsid w:val="009916BB"/>
    <w:rsid w:val="0099373C"/>
    <w:rsid w:val="00995E6A"/>
    <w:rsid w:val="009A4EA3"/>
    <w:rsid w:val="009B2DBD"/>
    <w:rsid w:val="009B3017"/>
    <w:rsid w:val="009B4ACD"/>
    <w:rsid w:val="009B7665"/>
    <w:rsid w:val="009B7940"/>
    <w:rsid w:val="009D7C7E"/>
    <w:rsid w:val="009E5CF6"/>
    <w:rsid w:val="009E63DE"/>
    <w:rsid w:val="009E649B"/>
    <w:rsid w:val="009E6FA9"/>
    <w:rsid w:val="009F1913"/>
    <w:rsid w:val="009F2DE1"/>
    <w:rsid w:val="009F7621"/>
    <w:rsid w:val="00A00E5C"/>
    <w:rsid w:val="00A00FCE"/>
    <w:rsid w:val="00A0284C"/>
    <w:rsid w:val="00A038BF"/>
    <w:rsid w:val="00A20050"/>
    <w:rsid w:val="00A207BC"/>
    <w:rsid w:val="00A230B2"/>
    <w:rsid w:val="00A26285"/>
    <w:rsid w:val="00A318B5"/>
    <w:rsid w:val="00A341E3"/>
    <w:rsid w:val="00A374D2"/>
    <w:rsid w:val="00A414C9"/>
    <w:rsid w:val="00A47D0D"/>
    <w:rsid w:val="00A50821"/>
    <w:rsid w:val="00A5116E"/>
    <w:rsid w:val="00A67F1D"/>
    <w:rsid w:val="00A710FB"/>
    <w:rsid w:val="00A71F0C"/>
    <w:rsid w:val="00A74474"/>
    <w:rsid w:val="00A767DB"/>
    <w:rsid w:val="00A8038B"/>
    <w:rsid w:val="00A80698"/>
    <w:rsid w:val="00A83A83"/>
    <w:rsid w:val="00A87088"/>
    <w:rsid w:val="00A8740E"/>
    <w:rsid w:val="00A87EAD"/>
    <w:rsid w:val="00AA0322"/>
    <w:rsid w:val="00AA2F56"/>
    <w:rsid w:val="00AB5610"/>
    <w:rsid w:val="00AB682A"/>
    <w:rsid w:val="00AB7CE8"/>
    <w:rsid w:val="00AC10A5"/>
    <w:rsid w:val="00AC1A15"/>
    <w:rsid w:val="00AC233D"/>
    <w:rsid w:val="00AC57AE"/>
    <w:rsid w:val="00AD0C72"/>
    <w:rsid w:val="00AD3B24"/>
    <w:rsid w:val="00AD7A17"/>
    <w:rsid w:val="00AD7D38"/>
    <w:rsid w:val="00AE000B"/>
    <w:rsid w:val="00AF0CB9"/>
    <w:rsid w:val="00AF1999"/>
    <w:rsid w:val="00AF4D5B"/>
    <w:rsid w:val="00B122E1"/>
    <w:rsid w:val="00B13659"/>
    <w:rsid w:val="00B139FA"/>
    <w:rsid w:val="00B2166B"/>
    <w:rsid w:val="00B217FD"/>
    <w:rsid w:val="00B23E01"/>
    <w:rsid w:val="00B25EB4"/>
    <w:rsid w:val="00B27E09"/>
    <w:rsid w:val="00B34A2B"/>
    <w:rsid w:val="00B375D7"/>
    <w:rsid w:val="00B43F6B"/>
    <w:rsid w:val="00B46995"/>
    <w:rsid w:val="00B503F5"/>
    <w:rsid w:val="00B521BC"/>
    <w:rsid w:val="00B53921"/>
    <w:rsid w:val="00B62079"/>
    <w:rsid w:val="00B64725"/>
    <w:rsid w:val="00B656FB"/>
    <w:rsid w:val="00B65B05"/>
    <w:rsid w:val="00B67480"/>
    <w:rsid w:val="00B713CB"/>
    <w:rsid w:val="00B81B73"/>
    <w:rsid w:val="00B85313"/>
    <w:rsid w:val="00B90606"/>
    <w:rsid w:val="00B91265"/>
    <w:rsid w:val="00B91295"/>
    <w:rsid w:val="00B9318E"/>
    <w:rsid w:val="00B95338"/>
    <w:rsid w:val="00BA1C1B"/>
    <w:rsid w:val="00BA5613"/>
    <w:rsid w:val="00BA71AF"/>
    <w:rsid w:val="00BB5867"/>
    <w:rsid w:val="00BC3414"/>
    <w:rsid w:val="00BC4382"/>
    <w:rsid w:val="00BC6135"/>
    <w:rsid w:val="00BC643C"/>
    <w:rsid w:val="00BC73D6"/>
    <w:rsid w:val="00BC771A"/>
    <w:rsid w:val="00BD26D2"/>
    <w:rsid w:val="00BD2827"/>
    <w:rsid w:val="00BD433A"/>
    <w:rsid w:val="00BD5140"/>
    <w:rsid w:val="00BD6A40"/>
    <w:rsid w:val="00BE2D1C"/>
    <w:rsid w:val="00BE6A7A"/>
    <w:rsid w:val="00BF5402"/>
    <w:rsid w:val="00BF7DE8"/>
    <w:rsid w:val="00C02672"/>
    <w:rsid w:val="00C02E75"/>
    <w:rsid w:val="00C0416D"/>
    <w:rsid w:val="00C052A6"/>
    <w:rsid w:val="00C06083"/>
    <w:rsid w:val="00C06AC6"/>
    <w:rsid w:val="00C07787"/>
    <w:rsid w:val="00C07E95"/>
    <w:rsid w:val="00C11504"/>
    <w:rsid w:val="00C13BF1"/>
    <w:rsid w:val="00C16285"/>
    <w:rsid w:val="00C2000C"/>
    <w:rsid w:val="00C226AE"/>
    <w:rsid w:val="00C26611"/>
    <w:rsid w:val="00C31538"/>
    <w:rsid w:val="00C32D48"/>
    <w:rsid w:val="00C40F30"/>
    <w:rsid w:val="00C45650"/>
    <w:rsid w:val="00C46FA7"/>
    <w:rsid w:val="00C547C2"/>
    <w:rsid w:val="00C60BEE"/>
    <w:rsid w:val="00C70C8E"/>
    <w:rsid w:val="00C71D8B"/>
    <w:rsid w:val="00C775B9"/>
    <w:rsid w:val="00C80DAA"/>
    <w:rsid w:val="00C81F86"/>
    <w:rsid w:val="00C821C6"/>
    <w:rsid w:val="00C82299"/>
    <w:rsid w:val="00C82EBF"/>
    <w:rsid w:val="00C84EDB"/>
    <w:rsid w:val="00C93AB6"/>
    <w:rsid w:val="00C93D48"/>
    <w:rsid w:val="00C95047"/>
    <w:rsid w:val="00C9711E"/>
    <w:rsid w:val="00CA20D0"/>
    <w:rsid w:val="00CA3D55"/>
    <w:rsid w:val="00CB016A"/>
    <w:rsid w:val="00CB0F64"/>
    <w:rsid w:val="00CB5930"/>
    <w:rsid w:val="00CB7DAA"/>
    <w:rsid w:val="00CC0784"/>
    <w:rsid w:val="00CC36C7"/>
    <w:rsid w:val="00CC3C4E"/>
    <w:rsid w:val="00CD23D2"/>
    <w:rsid w:val="00CD7267"/>
    <w:rsid w:val="00CE1F6B"/>
    <w:rsid w:val="00CE33F4"/>
    <w:rsid w:val="00CE54C9"/>
    <w:rsid w:val="00CE6094"/>
    <w:rsid w:val="00CE6BB7"/>
    <w:rsid w:val="00CF12AC"/>
    <w:rsid w:val="00CF2A32"/>
    <w:rsid w:val="00CF6BA1"/>
    <w:rsid w:val="00CF6CFB"/>
    <w:rsid w:val="00D00761"/>
    <w:rsid w:val="00D01EDA"/>
    <w:rsid w:val="00D114BA"/>
    <w:rsid w:val="00D12347"/>
    <w:rsid w:val="00D15582"/>
    <w:rsid w:val="00D1620F"/>
    <w:rsid w:val="00D21897"/>
    <w:rsid w:val="00D22604"/>
    <w:rsid w:val="00D26B49"/>
    <w:rsid w:val="00D26F8A"/>
    <w:rsid w:val="00D3249C"/>
    <w:rsid w:val="00D34FB3"/>
    <w:rsid w:val="00D35170"/>
    <w:rsid w:val="00D36D1A"/>
    <w:rsid w:val="00D47F44"/>
    <w:rsid w:val="00D501A8"/>
    <w:rsid w:val="00D52014"/>
    <w:rsid w:val="00D52D01"/>
    <w:rsid w:val="00D63A78"/>
    <w:rsid w:val="00D66FDF"/>
    <w:rsid w:val="00D8078B"/>
    <w:rsid w:val="00D855F4"/>
    <w:rsid w:val="00D91AE9"/>
    <w:rsid w:val="00D936B6"/>
    <w:rsid w:val="00D955A9"/>
    <w:rsid w:val="00D95F68"/>
    <w:rsid w:val="00DA1229"/>
    <w:rsid w:val="00DA47F0"/>
    <w:rsid w:val="00DA7BB3"/>
    <w:rsid w:val="00DB053B"/>
    <w:rsid w:val="00DB05EA"/>
    <w:rsid w:val="00DB1A20"/>
    <w:rsid w:val="00DB3A31"/>
    <w:rsid w:val="00DB7E6B"/>
    <w:rsid w:val="00DC3A04"/>
    <w:rsid w:val="00DC497F"/>
    <w:rsid w:val="00DC4E7C"/>
    <w:rsid w:val="00DD59B6"/>
    <w:rsid w:val="00DD7302"/>
    <w:rsid w:val="00DE2A7F"/>
    <w:rsid w:val="00DE3181"/>
    <w:rsid w:val="00DE3AA0"/>
    <w:rsid w:val="00DE7E70"/>
    <w:rsid w:val="00DF15C1"/>
    <w:rsid w:val="00DF28EE"/>
    <w:rsid w:val="00DF79B1"/>
    <w:rsid w:val="00E03A70"/>
    <w:rsid w:val="00E0444A"/>
    <w:rsid w:val="00E05F9C"/>
    <w:rsid w:val="00E05FA6"/>
    <w:rsid w:val="00E116F1"/>
    <w:rsid w:val="00E11E91"/>
    <w:rsid w:val="00E15832"/>
    <w:rsid w:val="00E17312"/>
    <w:rsid w:val="00E202F8"/>
    <w:rsid w:val="00E20D7A"/>
    <w:rsid w:val="00E21C4C"/>
    <w:rsid w:val="00E22E55"/>
    <w:rsid w:val="00E233D8"/>
    <w:rsid w:val="00E235A8"/>
    <w:rsid w:val="00E312F0"/>
    <w:rsid w:val="00E32747"/>
    <w:rsid w:val="00E33CFE"/>
    <w:rsid w:val="00E43658"/>
    <w:rsid w:val="00E4428C"/>
    <w:rsid w:val="00E450C2"/>
    <w:rsid w:val="00E461A7"/>
    <w:rsid w:val="00E528E8"/>
    <w:rsid w:val="00E57799"/>
    <w:rsid w:val="00E608F1"/>
    <w:rsid w:val="00E61BCF"/>
    <w:rsid w:val="00E658E9"/>
    <w:rsid w:val="00E75459"/>
    <w:rsid w:val="00E82FA1"/>
    <w:rsid w:val="00EA039E"/>
    <w:rsid w:val="00EA752C"/>
    <w:rsid w:val="00EB3267"/>
    <w:rsid w:val="00EB340C"/>
    <w:rsid w:val="00EB48CA"/>
    <w:rsid w:val="00EB48ED"/>
    <w:rsid w:val="00EB5585"/>
    <w:rsid w:val="00EB6A63"/>
    <w:rsid w:val="00EC11E8"/>
    <w:rsid w:val="00EC2F30"/>
    <w:rsid w:val="00EC5253"/>
    <w:rsid w:val="00ED0E61"/>
    <w:rsid w:val="00ED140D"/>
    <w:rsid w:val="00ED5AB2"/>
    <w:rsid w:val="00ED7E21"/>
    <w:rsid w:val="00EE6BD1"/>
    <w:rsid w:val="00EE71B7"/>
    <w:rsid w:val="00EF10A1"/>
    <w:rsid w:val="00EF50F2"/>
    <w:rsid w:val="00F00B23"/>
    <w:rsid w:val="00F01DA3"/>
    <w:rsid w:val="00F04C2E"/>
    <w:rsid w:val="00F05137"/>
    <w:rsid w:val="00F063AF"/>
    <w:rsid w:val="00F07E04"/>
    <w:rsid w:val="00F104B8"/>
    <w:rsid w:val="00F10BA6"/>
    <w:rsid w:val="00F12182"/>
    <w:rsid w:val="00F13AF0"/>
    <w:rsid w:val="00F13B91"/>
    <w:rsid w:val="00F15028"/>
    <w:rsid w:val="00F24732"/>
    <w:rsid w:val="00F26E9B"/>
    <w:rsid w:val="00F30E10"/>
    <w:rsid w:val="00F31805"/>
    <w:rsid w:val="00F37B37"/>
    <w:rsid w:val="00F40330"/>
    <w:rsid w:val="00F416E6"/>
    <w:rsid w:val="00F43139"/>
    <w:rsid w:val="00F433CD"/>
    <w:rsid w:val="00F43E80"/>
    <w:rsid w:val="00F46B1B"/>
    <w:rsid w:val="00F47B9A"/>
    <w:rsid w:val="00F516E9"/>
    <w:rsid w:val="00F55C2D"/>
    <w:rsid w:val="00F56D98"/>
    <w:rsid w:val="00F67199"/>
    <w:rsid w:val="00F7378F"/>
    <w:rsid w:val="00F752BF"/>
    <w:rsid w:val="00F760A0"/>
    <w:rsid w:val="00F817D6"/>
    <w:rsid w:val="00F862BC"/>
    <w:rsid w:val="00F96072"/>
    <w:rsid w:val="00F97C9B"/>
    <w:rsid w:val="00FA0D5C"/>
    <w:rsid w:val="00FA28FC"/>
    <w:rsid w:val="00FA73D1"/>
    <w:rsid w:val="00FA7CC1"/>
    <w:rsid w:val="00FB0766"/>
    <w:rsid w:val="00FB362C"/>
    <w:rsid w:val="00FB5563"/>
    <w:rsid w:val="00FB6EBC"/>
    <w:rsid w:val="00FC3CAB"/>
    <w:rsid w:val="00FC6DEC"/>
    <w:rsid w:val="00FC7BD3"/>
    <w:rsid w:val="00FD0F3C"/>
    <w:rsid w:val="00FD1252"/>
    <w:rsid w:val="00FD51AA"/>
    <w:rsid w:val="00FD562A"/>
    <w:rsid w:val="00FD7D3E"/>
    <w:rsid w:val="00FE05E9"/>
    <w:rsid w:val="00FE0652"/>
    <w:rsid w:val="00FE0AE6"/>
    <w:rsid w:val="00FE4F25"/>
    <w:rsid w:val="00FF257A"/>
    <w:rsid w:val="00FF2D5F"/>
    <w:rsid w:val="00FF2F06"/>
    <w:rsid w:val="00FF4A0E"/>
    <w:rsid w:val="00FF4F4F"/>
    <w:rsid w:val="00FF57A2"/>
    <w:rsid w:val="00FF5A72"/>
    <w:rsid w:val="00FF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492BE"/>
  <w15:docId w15:val="{9E7F6472-AACB-426E-8DD3-32F5A330D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52D01"/>
    <w:pPr>
      <w:spacing w:after="0" w:line="230" w:lineRule="exact"/>
    </w:pPr>
    <w:rPr>
      <w:rFonts w:ascii="Arial Nova Light" w:hAnsi="Arial Nova Light"/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1C47"/>
    <w:pPr>
      <w:keepNext/>
      <w:keepLines/>
      <w:pBdr>
        <w:top w:val="single" w:sz="8" w:space="3" w:color="auto"/>
      </w:pBdr>
      <w:spacing w:before="240" w:after="240"/>
      <w:contextualSpacing/>
      <w:outlineLvl w:val="0"/>
    </w:pPr>
    <w:rPr>
      <w:rFonts w:asciiTheme="majorHAnsi" w:eastAsiaTheme="majorEastAsia" w:hAnsiTheme="majorHAnsi" w:cstheme="majorBidi"/>
      <w:b/>
      <w:sz w:val="19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000C"/>
    <w:pPr>
      <w:keepNext/>
      <w:keepLines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2AC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aliases w:val="Heading 4 - Date"/>
    <w:basedOn w:val="Normal"/>
    <w:next w:val="Normal"/>
    <w:link w:val="Heading4Char"/>
    <w:autoRedefine/>
    <w:uiPriority w:val="9"/>
    <w:unhideWhenUsed/>
    <w:qFormat/>
    <w:rsid w:val="00F00B23"/>
    <w:pPr>
      <w:keepNext/>
      <w:keepLines/>
      <w:spacing w:line="280" w:lineRule="exact"/>
      <w:outlineLvl w:val="3"/>
    </w:pPr>
    <w:rPr>
      <w:rFonts w:eastAsiaTheme="majorEastAsia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31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18E"/>
  </w:style>
  <w:style w:type="paragraph" w:styleId="Footer">
    <w:name w:val="footer"/>
    <w:basedOn w:val="Normal"/>
    <w:link w:val="FooterChar"/>
    <w:uiPriority w:val="99"/>
    <w:unhideWhenUsed/>
    <w:rsid w:val="00B931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18E"/>
  </w:style>
  <w:style w:type="character" w:customStyle="1" w:styleId="Heading2Char">
    <w:name w:val="Heading 2 Char"/>
    <w:basedOn w:val="DefaultParagraphFont"/>
    <w:link w:val="Heading2"/>
    <w:uiPriority w:val="9"/>
    <w:rsid w:val="00C2000C"/>
    <w:rPr>
      <w:rFonts w:asciiTheme="majorHAnsi" w:eastAsiaTheme="majorEastAsia" w:hAnsiTheme="majorHAnsi" w:cstheme="majorBidi"/>
      <w:b/>
      <w:color w:val="000000" w:themeColor="text1"/>
      <w:sz w:val="17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21C47"/>
    <w:rPr>
      <w:rFonts w:asciiTheme="majorHAnsi" w:eastAsiaTheme="majorEastAsia" w:hAnsiTheme="majorHAnsi" w:cstheme="majorBidi"/>
      <w:b/>
      <w:color w:val="000000" w:themeColor="text1"/>
      <w:sz w:val="19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24732"/>
    <w:pPr>
      <w:spacing w:after="120" w:line="660" w:lineRule="exact"/>
      <w:contextualSpacing/>
    </w:pPr>
    <w:rPr>
      <w:rFonts w:ascii="Arial Nova" w:eastAsiaTheme="majorEastAsia" w:hAnsi="Arial Nova" w:cstheme="majorBidi"/>
      <w:b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4732"/>
    <w:rPr>
      <w:rFonts w:ascii="Arial Nova" w:eastAsiaTheme="majorEastAsia" w:hAnsi="Arial Nova" w:cstheme="majorBidi"/>
      <w:b/>
      <w:color w:val="000000" w:themeColor="text1"/>
      <w:spacing w:val="-10"/>
      <w:kern w:val="28"/>
      <w:sz w:val="6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F12AC"/>
    <w:rPr>
      <w:rFonts w:asciiTheme="majorHAnsi" w:eastAsiaTheme="majorEastAsia" w:hAnsiTheme="majorHAnsi" w:cstheme="majorBidi"/>
      <w:b/>
      <w:color w:val="000000" w:themeColor="text1"/>
      <w:sz w:val="17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4732"/>
    <w:pPr>
      <w:numPr>
        <w:ilvl w:val="1"/>
      </w:numPr>
      <w:spacing w:line="460" w:lineRule="exact"/>
    </w:pPr>
    <w:rPr>
      <w:rFonts w:eastAsiaTheme="minorEastAsia"/>
      <w:b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F24732"/>
    <w:rPr>
      <w:rFonts w:ascii="Arial Nova Light" w:eastAsiaTheme="minorEastAsia" w:hAnsi="Arial Nova Light"/>
      <w:b/>
      <w:color w:val="000000" w:themeColor="text1"/>
      <w:sz w:val="40"/>
    </w:rPr>
  </w:style>
  <w:style w:type="table" w:styleId="TableGrid">
    <w:name w:val="Table Grid"/>
    <w:basedOn w:val="TableNormal"/>
    <w:uiPriority w:val="39"/>
    <w:rsid w:val="00430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note">
    <w:name w:val="Footnote"/>
    <w:basedOn w:val="Normal"/>
    <w:qFormat/>
    <w:rsid w:val="0043001C"/>
    <w:pPr>
      <w:spacing w:line="170" w:lineRule="exact"/>
    </w:pPr>
    <w:rPr>
      <w:sz w:val="12"/>
      <w:szCs w:val="12"/>
    </w:rPr>
  </w:style>
  <w:style w:type="character" w:customStyle="1" w:styleId="Heading4Char">
    <w:name w:val="Heading 4 Char"/>
    <w:aliases w:val="Heading 4 - Date Char"/>
    <w:basedOn w:val="DefaultParagraphFont"/>
    <w:link w:val="Heading4"/>
    <w:uiPriority w:val="9"/>
    <w:rsid w:val="00F00B23"/>
    <w:rPr>
      <w:rFonts w:ascii="Arial Nova Light" w:eastAsiaTheme="majorEastAsia" w:hAnsi="Arial Nova Light" w:cstheme="majorBidi"/>
      <w:b/>
      <w:color w:val="000000" w:themeColor="text1"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BF7DE8"/>
  </w:style>
  <w:style w:type="paragraph" w:customStyle="1" w:styleId="Heading5-noruleabove">
    <w:name w:val="Heading 5 - no rule above"/>
    <w:basedOn w:val="Heading2"/>
    <w:link w:val="Heading5-noruleaboveChar"/>
    <w:qFormat/>
    <w:rsid w:val="007D74B0"/>
    <w:rPr>
      <w:bCs/>
    </w:rPr>
  </w:style>
  <w:style w:type="character" w:customStyle="1" w:styleId="Heading5-noruleaboveChar">
    <w:name w:val="Heading 5 - no rule above Char"/>
    <w:basedOn w:val="Heading2Char"/>
    <w:link w:val="Heading5-noruleabove"/>
    <w:rsid w:val="007D74B0"/>
    <w:rPr>
      <w:rFonts w:asciiTheme="majorHAnsi" w:eastAsiaTheme="majorEastAsia" w:hAnsiTheme="majorHAnsi" w:cstheme="majorBidi"/>
      <w:b/>
      <w:bCs/>
      <w:color w:val="000000" w:themeColor="text1"/>
      <w:sz w:val="19"/>
      <w:szCs w:val="26"/>
    </w:rPr>
  </w:style>
  <w:style w:type="paragraph" w:styleId="ListParagraph">
    <w:name w:val="List Paragraph"/>
    <w:basedOn w:val="Normal"/>
    <w:uiPriority w:val="34"/>
    <w:qFormat/>
    <w:rsid w:val="00F24732"/>
    <w:pPr>
      <w:numPr>
        <w:numId w:val="39"/>
      </w:numPr>
      <w:spacing w:after="200" w:line="276" w:lineRule="auto"/>
      <w:contextualSpacing/>
    </w:pPr>
    <w:rPr>
      <w:rFonts w:eastAsiaTheme="minorEastAsia" w:cstheme="majorHAnsi"/>
      <w:color w:val="auto"/>
      <w:lang w:val="en-SG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8614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86141"/>
    <w:pPr>
      <w:spacing w:line="240" w:lineRule="auto"/>
    </w:pPr>
    <w:rPr>
      <w:rFonts w:ascii="Calibri" w:eastAsia="Calibri" w:hAnsi="Calibri" w:cs="Times New Roman"/>
      <w:color w:val="auto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86141"/>
    <w:rPr>
      <w:rFonts w:ascii="Calibri" w:eastAsia="Calibri" w:hAnsi="Calibri" w:cs="Times New Roman"/>
      <w:sz w:val="20"/>
      <w:szCs w:val="20"/>
      <w:lang w:val="en-GB"/>
    </w:rPr>
  </w:style>
  <w:style w:type="paragraph" w:customStyle="1" w:styleId="CFBODYCITYFINANCIALFACTSHEET">
    <w:name w:val="CF_BODY (CITY FINANCIAL FACTSHEET)"/>
    <w:basedOn w:val="Normal"/>
    <w:uiPriority w:val="99"/>
    <w:rsid w:val="00A20050"/>
    <w:pPr>
      <w:tabs>
        <w:tab w:val="left" w:pos="170"/>
      </w:tabs>
      <w:suppressAutoHyphens/>
      <w:autoSpaceDE w:val="0"/>
      <w:autoSpaceDN w:val="0"/>
      <w:adjustRightInd w:val="0"/>
      <w:spacing w:line="220" w:lineRule="atLeast"/>
      <w:textAlignment w:val="center"/>
    </w:pPr>
    <w:rPr>
      <w:rFonts w:cs="Whitney HTF Light"/>
      <w:color w:val="000000"/>
      <w:spacing w:val="2"/>
      <w:szCs w:val="17"/>
      <w:lang w:val="en-GB"/>
    </w:rPr>
  </w:style>
  <w:style w:type="paragraph" w:customStyle="1" w:styleId="CFBODYCITYFINANCIALGENERAL">
    <w:name w:val="CF_BODY (CITY FINANCIAL GENERAL)"/>
    <w:basedOn w:val="Normal"/>
    <w:uiPriority w:val="99"/>
    <w:rsid w:val="00A20050"/>
    <w:pPr>
      <w:tabs>
        <w:tab w:val="left" w:pos="170"/>
      </w:tabs>
      <w:suppressAutoHyphens/>
      <w:autoSpaceDE w:val="0"/>
      <w:autoSpaceDN w:val="0"/>
      <w:adjustRightInd w:val="0"/>
      <w:spacing w:line="220" w:lineRule="atLeast"/>
      <w:textAlignment w:val="center"/>
    </w:pPr>
    <w:rPr>
      <w:rFonts w:cs="Whitney HTF Light"/>
      <w:color w:val="000000"/>
      <w:spacing w:val="2"/>
      <w:szCs w:val="17"/>
      <w:lang w:val="en-GB"/>
    </w:rPr>
  </w:style>
  <w:style w:type="paragraph" w:styleId="NormalWeb">
    <w:name w:val="Normal (Web)"/>
    <w:basedOn w:val="Normal"/>
    <w:uiPriority w:val="99"/>
    <w:semiHidden/>
    <w:unhideWhenUsed/>
    <w:rsid w:val="00527EB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nhideWhenUsed/>
    <w:rsid w:val="00015ECB"/>
    <w:rPr>
      <w:color w:val="42424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ECB"/>
    <w:rPr>
      <w:color w:val="808080"/>
      <w:shd w:val="clear" w:color="auto" w:fill="E6E6E6"/>
    </w:rPr>
  </w:style>
  <w:style w:type="table" w:customStyle="1" w:styleId="PlainTable21">
    <w:name w:val="Plain Table 21"/>
    <w:basedOn w:val="TableNormal"/>
    <w:uiPriority w:val="42"/>
    <w:rsid w:val="004D54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06F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F18"/>
    <w:rPr>
      <w:rFonts w:ascii="Segoe UI" w:hAnsi="Segoe UI" w:cs="Segoe UI"/>
      <w:color w:val="000000" w:themeColor="tex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06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6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64F"/>
    <w:rPr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64F"/>
    <w:rPr>
      <w:b/>
      <w:bCs/>
      <w:color w:val="000000" w:themeColor="text1"/>
      <w:sz w:val="20"/>
      <w:szCs w:val="20"/>
    </w:rPr>
  </w:style>
  <w:style w:type="numbering" w:customStyle="1" w:styleId="CityFinancial">
    <w:name w:val="CityFinancial"/>
    <w:uiPriority w:val="99"/>
    <w:rsid w:val="00FA73D1"/>
    <w:pPr>
      <w:numPr>
        <w:numId w:val="3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E1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bjma_2020@outlook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gi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bjma_2020@outlook.com" TargetMode="External"/><Relationship Id="rId14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Theme">
  <a:themeElements>
    <a:clrScheme name="City Financial">
      <a:dk1>
        <a:srgbClr val="000000"/>
      </a:dk1>
      <a:lt1>
        <a:srgbClr val="FFFFFF"/>
      </a:lt1>
      <a:dk2>
        <a:srgbClr val="424242"/>
      </a:dk2>
      <a:lt2>
        <a:srgbClr val="EEF0F1"/>
      </a:lt2>
      <a:accent1>
        <a:srgbClr val="E31837"/>
      </a:accent1>
      <a:accent2>
        <a:srgbClr val="0084AD"/>
      </a:accent2>
      <a:accent3>
        <a:srgbClr val="369040"/>
      </a:accent3>
      <a:accent4>
        <a:srgbClr val="000A8B"/>
      </a:accent4>
      <a:accent5>
        <a:srgbClr val="CED1D3"/>
      </a:accent5>
      <a:accent6>
        <a:srgbClr val="EEF0F1"/>
      </a:accent6>
      <a:hlink>
        <a:srgbClr val="424242"/>
      </a:hlink>
      <a:folHlink>
        <a:srgbClr val="000000"/>
      </a:folHlink>
    </a:clrScheme>
    <a:fontScheme name="City Financial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9CCE565-FD8D-4F52-AF48-53922A120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Financial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 BMCH</dc:creator>
  <cp:lastModifiedBy>Pushpanshu Prakash</cp:lastModifiedBy>
  <cp:revision>22</cp:revision>
  <cp:lastPrinted>2020-01-02T23:10:00Z</cp:lastPrinted>
  <dcterms:created xsi:type="dcterms:W3CDTF">2019-12-30T16:10:00Z</dcterms:created>
  <dcterms:modified xsi:type="dcterms:W3CDTF">2020-01-03T16:35:00Z</dcterms:modified>
</cp:coreProperties>
</file>